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9084C" w14:textId="77777777" w:rsidR="00F01A08" w:rsidRPr="0033104C" w:rsidRDefault="000A0017" w:rsidP="00A71F11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spacing w:line="360" w:lineRule="auto"/>
        <w:rPr>
          <w:rFonts w:ascii="Times New Roman" w:eastAsia="Times New Roman" w:hAnsi="Times New Roman"/>
          <w:color w:val="auto"/>
          <w:szCs w:val="24"/>
          <w:lang w:val="pt-PT" w:eastAsia="pt-PT"/>
        </w:rPr>
      </w:pPr>
      <w:r w:rsidRPr="0033104C">
        <w:rPr>
          <w:rFonts w:ascii="Times New Roman" w:hAnsi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6FF85AFF" wp14:editId="1C939E6D">
                <wp:simplePos x="0" y="0"/>
                <wp:positionH relativeFrom="margin">
                  <wp:align>right</wp:align>
                </wp:positionH>
                <wp:positionV relativeFrom="paragraph">
                  <wp:posOffset>140970</wp:posOffset>
                </wp:positionV>
                <wp:extent cx="4806315" cy="8531225"/>
                <wp:effectExtent l="0" t="0" r="13335" b="22225"/>
                <wp:wrapNone/>
                <wp:docPr id="10" name="Group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315" cy="8531225"/>
                          <a:chOff x="3634" y="1655"/>
                          <a:chExt cx="7569" cy="13435"/>
                        </a:xfrm>
                      </wpg:grpSpPr>
                      <wps:wsp>
                        <wps:cNvPr id="11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5443" y="14456"/>
                            <a:ext cx="4233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D7DEB" w14:textId="2D6F3032" w:rsidR="00176805" w:rsidRPr="00F53B91" w:rsidRDefault="00176805" w:rsidP="00132A8C">
                              <w:pPr>
                                <w:jc w:val="center"/>
                              </w:pPr>
                              <w:r>
                                <w:t>Maputo,</w:t>
                              </w:r>
                              <w:r w:rsidR="00C36F68">
                                <w:t xml:space="preserve"> </w:t>
                              </w:r>
                              <w:r w:rsidR="00574C32">
                                <w:t>Agosto</w:t>
                              </w:r>
                              <w:r>
                                <w:t xml:space="preserve"> de 2024</w:t>
                              </w:r>
                            </w:p>
                            <w:p w14:paraId="577463E1" w14:textId="77777777" w:rsidR="00176805" w:rsidRPr="00F53B91" w:rsidRDefault="00176805" w:rsidP="00132A8C">
                              <w:pPr>
                                <w:jc w:val="center"/>
                              </w:pPr>
                            </w:p>
                            <w:p w14:paraId="2728A1D4" w14:textId="77777777" w:rsidR="00176805" w:rsidRPr="00F53B91" w:rsidRDefault="00176805" w:rsidP="00132A8C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" name="Group 20"/>
                        <wpg:cNvGrpSpPr>
                          <a:grpSpLocks/>
                        </wpg:cNvGrpSpPr>
                        <wpg:grpSpPr bwMode="auto">
                          <a:xfrm>
                            <a:off x="3634" y="1655"/>
                            <a:ext cx="7569" cy="13435"/>
                            <a:chOff x="3663" y="1655"/>
                            <a:chExt cx="7569" cy="13435"/>
                          </a:xfrm>
                        </wpg:grpSpPr>
                        <wps:wsp>
                          <wps:cNvPr id="13" name="Text Box 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896" y="8667"/>
                              <a:ext cx="7336" cy="10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9A723A" w14:textId="77777777" w:rsidR="00176805" w:rsidRDefault="00176805" w:rsidP="00E30B1A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222222"/>
                                    <w:shd w:val="clear" w:color="auto" w:fill="FFFFFF"/>
                                  </w:rPr>
                                </w:pPr>
                              </w:p>
                              <w:p w14:paraId="1E1D1AD3" w14:textId="77777777" w:rsidR="00176805" w:rsidRPr="00E30B1A" w:rsidRDefault="00176805" w:rsidP="00E30B1A">
                                <w:pPr>
                                  <w:jc w:val="center"/>
                                  <w:rPr>
                                    <w:b/>
                                    <w:sz w:val="36"/>
                                    <w:szCs w:val="32"/>
                                  </w:rPr>
                                </w:pPr>
                              </w:p>
                              <w:p w14:paraId="5D9ADEF3" w14:textId="77777777" w:rsidR="00176805" w:rsidRPr="00BB2726" w:rsidRDefault="00176805" w:rsidP="00F01A08">
                                <w:pPr>
                                  <w:jc w:val="center"/>
                                  <w:rPr>
                                    <w:b/>
                                    <w:sz w:val="36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19"/>
                          <wpg:cNvGrpSpPr>
                            <a:grpSpLocks/>
                          </wpg:cNvGrpSpPr>
                          <wpg:grpSpPr bwMode="auto">
                            <a:xfrm>
                              <a:off x="3663" y="1655"/>
                              <a:ext cx="7304" cy="13435"/>
                              <a:chOff x="3663" y="1655"/>
                              <a:chExt cx="7304" cy="13435"/>
                            </a:xfrm>
                          </wpg:grpSpPr>
                          <wps:wsp>
                            <wps:cNvPr id="16" name="Text Box 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96" y="5835"/>
                                <a:ext cx="6956" cy="99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73BFCA4" w14:textId="5933C86B" w:rsidR="00176805" w:rsidRDefault="00176805" w:rsidP="00E30B1A">
                                  <w:pPr>
                                    <w:jc w:val="center"/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sz w:val="28"/>
                                      <w:szCs w:val="28"/>
                                    </w:rPr>
                                    <w:t>Curso de Informática – Laboral</w:t>
                                  </w:r>
                                </w:p>
                                <w:p w14:paraId="1C1B5410" w14:textId="7676148D" w:rsidR="00176805" w:rsidRPr="008564EE" w:rsidRDefault="00A75873" w:rsidP="00A75873">
                                  <w:pPr>
                                    <w:ind w:firstLine="708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/>
                                      <w:sz w:val="28"/>
                                      <w:szCs w:val="28"/>
                                    </w:rPr>
                                    <w:t xml:space="preserve">        </w:t>
                                  </w:r>
                                  <w:r w:rsidRPr="00A75873">
                                    <w:rPr>
                                      <w:b/>
                                      <w:color w:val="000000"/>
                                      <w:sz w:val="28"/>
                                      <w:szCs w:val="28"/>
                                    </w:rPr>
                                    <w:t>Desenvolvimento de Aplicações Web</w:t>
                                  </w:r>
                                </w:p>
                                <w:p w14:paraId="5F74B6C3" w14:textId="77777777" w:rsidR="00176805" w:rsidRPr="008564EE" w:rsidRDefault="00176805" w:rsidP="00F01A08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564EE">
                                    <w:rPr>
                                      <w:sz w:val="28"/>
                                      <w:szCs w:val="28"/>
                                    </w:rPr>
                                    <w:t>Dissertação para obtenção do Grau de Mestre em</w:t>
                                  </w:r>
                                  <w:r w:rsidRPr="008564EE">
                                    <w:rPr>
                                      <w:sz w:val="28"/>
                                      <w:szCs w:val="28"/>
                                    </w:rPr>
                                    <w:br/>
                                    <w:t>[Engenharia Informática]</w:t>
                                  </w:r>
                                </w:p>
                                <w:p w14:paraId="1B944596" w14:textId="77777777" w:rsidR="00176805" w:rsidRPr="008564EE" w:rsidRDefault="00176805" w:rsidP="00F01A08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g:grpSp>
                            <wpg:cNvPr id="17" name="Group 18"/>
                            <wpg:cNvGrpSpPr>
                              <a:grpSpLocks/>
                            </wpg:cNvGrpSpPr>
                            <wpg:grpSpPr bwMode="auto">
                              <a:xfrm>
                                <a:off x="3663" y="1655"/>
                                <a:ext cx="7304" cy="13435"/>
                                <a:chOff x="3647" y="1655"/>
                                <a:chExt cx="7320" cy="13003"/>
                              </a:xfrm>
                            </wpg:grpSpPr>
                            <wps:wsp>
                              <wps:cNvPr id="18" name="AutoShape 1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663" y="1655"/>
                                  <a:ext cx="0" cy="13003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5400">
                                  <a:solidFill>
                                    <a:schemeClr val="accent6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9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647" y="4267"/>
                                  <a:ext cx="73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25400">
                                  <a:solidFill>
                                    <a:schemeClr val="accent6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F85AFF" id="Group 53" o:spid="_x0000_s1026" style="position:absolute;margin-left:327.25pt;margin-top:11.1pt;width:378.45pt;height:671.75pt;z-index:251701248;mso-position-horizontal:right;mso-position-horizontal-relative:margin" coordorigin="3634,1655" coordsize="7569,13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5443;top:14456;width:4233;height: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" filled="f" stroked="f">
                  <v:textbox inset="0,0,0,0">
                    <w:txbxContent>
                      <w:p w14:paraId="051D7DEB" w14:textId="2D6F3032" w:rsidR="00176805" w:rsidRPr="00F53B91" w:rsidRDefault="00176805" w:rsidP="00132A8C">
                        <w:pPr>
                          <w:jc w:val="center"/>
                        </w:pPr>
                        <w:r>
                          <w:t>Maputo,</w:t>
                        </w:r>
                        <w:r w:rsidR="00C36F68">
                          <w:t xml:space="preserve"> </w:t>
                        </w:r>
                        <w:r w:rsidR="00574C32">
                          <w:t>Agosto</w:t>
                        </w:r>
                        <w:r>
                          <w:t xml:space="preserve"> de 2024</w:t>
                        </w:r>
                      </w:p>
                      <w:p w14:paraId="577463E1" w14:textId="77777777" w:rsidR="00176805" w:rsidRPr="00F53B91" w:rsidRDefault="00176805" w:rsidP="00132A8C">
                        <w:pPr>
                          <w:jc w:val="center"/>
                        </w:pPr>
                      </w:p>
                      <w:p w14:paraId="2728A1D4" w14:textId="77777777" w:rsidR="00176805" w:rsidRPr="00F53B91" w:rsidRDefault="00176805" w:rsidP="00132A8C"/>
                    </w:txbxContent>
                  </v:textbox>
                </v:shape>
                <v:group id="Group 20" o:spid="_x0000_s1028" style="position:absolute;left:3634;top:1655;width:7569;height:13435" coordorigin="3663,1655" coordsize="7569,13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_x0000_s1029" type="#_x0000_t202" style="position:absolute;left:3896;top:8667;width:7336;height:10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  <v:textbox inset="0,0,0,0">
                      <w:txbxContent>
                        <w:p w14:paraId="769A723A" w14:textId="77777777" w:rsidR="00176805" w:rsidRDefault="00176805" w:rsidP="00E30B1A">
                          <w:pPr>
                            <w:jc w:val="center"/>
                            <w:rPr>
                              <w:rFonts w:ascii="Arial" w:hAnsi="Arial" w:cs="Arial"/>
                              <w:color w:val="222222"/>
                              <w:shd w:val="clear" w:color="auto" w:fill="FFFFFF"/>
                            </w:rPr>
                          </w:pPr>
                        </w:p>
                        <w:p w14:paraId="1E1D1AD3" w14:textId="77777777" w:rsidR="00176805" w:rsidRPr="00E30B1A" w:rsidRDefault="00176805" w:rsidP="00E30B1A">
                          <w:pPr>
                            <w:jc w:val="center"/>
                            <w:rPr>
                              <w:b/>
                              <w:sz w:val="36"/>
                              <w:szCs w:val="32"/>
                            </w:rPr>
                          </w:pPr>
                        </w:p>
                        <w:p w14:paraId="5D9ADEF3" w14:textId="77777777" w:rsidR="00176805" w:rsidRPr="00BB2726" w:rsidRDefault="00176805" w:rsidP="00F01A08">
                          <w:pPr>
                            <w:jc w:val="center"/>
                            <w:rPr>
                              <w:b/>
                              <w:sz w:val="36"/>
                              <w:szCs w:val="32"/>
                            </w:rPr>
                          </w:pPr>
                        </w:p>
                      </w:txbxContent>
                    </v:textbox>
                  </v:shape>
                  <v:group id="Group 19" o:spid="_x0000_s1030" style="position:absolute;left:3663;top:1655;width:7304;height:13435" coordorigin="3663,1655" coordsize="7304,13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_x0000_s1031" type="#_x0000_t202" style="position:absolute;left:3896;top:5835;width:6956;height:9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    <v:textbox inset="0,0,0,0">
                        <w:txbxContent>
                          <w:p w14:paraId="473BFCA4" w14:textId="5933C86B" w:rsidR="00176805" w:rsidRDefault="00176805" w:rsidP="00E30B1A">
                            <w:pPr>
                              <w:jc w:val="center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Curso de Informática – Laboral</w:t>
                            </w:r>
                          </w:p>
                          <w:p w14:paraId="1C1B5410" w14:textId="7676148D" w:rsidR="00176805" w:rsidRPr="008564EE" w:rsidRDefault="00A75873" w:rsidP="00A75873">
                            <w:pPr>
                              <w:ind w:firstLine="708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A75873">
                              <w:rPr>
                                <w:b/>
                                <w:color w:val="000000"/>
                                <w:sz w:val="28"/>
                                <w:szCs w:val="28"/>
                              </w:rPr>
                              <w:t>Desenvolvimento de Aplicações Web</w:t>
                            </w:r>
                          </w:p>
                          <w:p w14:paraId="5F74B6C3" w14:textId="77777777" w:rsidR="00176805" w:rsidRPr="008564EE" w:rsidRDefault="00176805" w:rsidP="00F01A0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Dissertação para obtenção do Grau de Mestre em</w:t>
                            </w:r>
                            <w:r w:rsidRPr="008564EE">
                              <w:rPr>
                                <w:sz w:val="28"/>
                                <w:szCs w:val="28"/>
                              </w:rPr>
                              <w:br/>
                              <w:t>[Engenharia Informática]</w:t>
                            </w:r>
                          </w:p>
                          <w:p w14:paraId="1B944596" w14:textId="77777777" w:rsidR="00176805" w:rsidRPr="008564EE" w:rsidRDefault="00176805" w:rsidP="00F01A0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8" o:spid="_x0000_s1032" style="position:absolute;left:3663;top:1655;width:7304;height:13435" coordorigin="3647,1655" coordsize="7320,1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15" o:spid="_x0000_s1033" type="#_x0000_t32" style="position:absolute;left:3663;top:1655;width:0;height:130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" strokecolor="#375623 [1609]" strokeweight="2pt"/>
                      <v:shape id="AutoShape 16" o:spid="_x0000_s1034" type="#_x0000_t32" style="position:absolute;left:3647;top:4267;width:732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" strokecolor="#375623 [1609]" strokeweight="2pt"/>
                    </v:group>
                  </v:group>
                </v:group>
                <w10:wrap anchorx="margin"/>
              </v:group>
            </w:pict>
          </mc:Fallback>
        </mc:AlternateContent>
      </w:r>
      <w:r w:rsidRPr="0033104C">
        <w:rPr>
          <w:rFonts w:ascii="Times New Roman" w:hAnsi="Times New Roman"/>
          <w:noProof/>
          <w:szCs w:val="24"/>
        </w:rPr>
        <w:drawing>
          <wp:anchor distT="0" distB="0" distL="114300" distR="114300" simplePos="0" relativeHeight="251666432" behindDoc="1" locked="0" layoutInCell="1" allowOverlap="1" wp14:anchorId="7F5F2751" wp14:editId="00744EB5">
            <wp:simplePos x="0" y="0"/>
            <wp:positionH relativeFrom="column">
              <wp:posOffset>-127635</wp:posOffset>
            </wp:positionH>
            <wp:positionV relativeFrom="paragraph">
              <wp:posOffset>109220</wp:posOffset>
            </wp:positionV>
            <wp:extent cx="1205865" cy="1705610"/>
            <wp:effectExtent l="0" t="0" r="0" b="8890"/>
            <wp:wrapTight wrapText="bothSides">
              <wp:wrapPolygon edited="0">
                <wp:start x="0" y="0"/>
                <wp:lineTo x="0" y="21471"/>
                <wp:lineTo x="21156" y="21471"/>
                <wp:lineTo x="21156" y="0"/>
                <wp:lineTo x="0" y="0"/>
              </wp:wrapPolygon>
            </wp:wrapTight>
            <wp:docPr id="2" name="Picture 2" descr="UEM_logoti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UEM_logotip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865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E0229B" w14:textId="77777777" w:rsidR="00F01A08" w:rsidRPr="0033104C" w:rsidRDefault="00F01A08" w:rsidP="00A71F11">
      <w:pPr>
        <w:rPr>
          <w:rFonts w:ascii="Times New Roman" w:hAnsi="Times New Roman" w:cs="Times New Roman"/>
          <w:b/>
        </w:rPr>
      </w:pPr>
    </w:p>
    <w:p w14:paraId="5F9C435D" w14:textId="77777777" w:rsidR="00F01A08" w:rsidRPr="0033104C" w:rsidRDefault="00425E7B" w:rsidP="00A71F11">
      <w:pPr>
        <w:rPr>
          <w:rFonts w:ascii="Times New Roman" w:hAnsi="Times New Roman" w:cs="Times New Roman"/>
          <w:b/>
        </w:rPr>
      </w:pPr>
      <w:r w:rsidRPr="0033104C">
        <w:rPr>
          <w:rFonts w:ascii="Times New Roman" w:hAnsi="Times New Roman"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8FC2809" wp14:editId="4C98902D">
                <wp:simplePos x="0" y="0"/>
                <wp:positionH relativeFrom="column">
                  <wp:posOffset>1188720</wp:posOffset>
                </wp:positionH>
                <wp:positionV relativeFrom="paragraph">
                  <wp:posOffset>370840</wp:posOffset>
                </wp:positionV>
                <wp:extent cx="4464050" cy="885825"/>
                <wp:effectExtent l="0" t="0" r="12700" b="9525"/>
                <wp:wrapNone/>
                <wp:docPr id="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AEA2FC" w14:textId="77777777" w:rsidR="00176805" w:rsidRPr="001103AD" w:rsidRDefault="00176805" w:rsidP="008564EE">
                            <w:pPr>
                              <w:spacing w:after="0"/>
                              <w:jc w:val="center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 w:rsidRPr="001103AD">
                              <w:rPr>
                                <w:b/>
                                <w:sz w:val="30"/>
                                <w:szCs w:val="30"/>
                              </w:rPr>
                              <w:t>FACULDADE DE CIÊNCIAS</w:t>
                            </w:r>
                          </w:p>
                          <w:p w14:paraId="05AF8793" w14:textId="77777777" w:rsidR="00176805" w:rsidRPr="001103AD" w:rsidRDefault="00176805" w:rsidP="008564EE">
                            <w:pPr>
                              <w:spacing w:after="0"/>
                              <w:jc w:val="center"/>
                              <w:rPr>
                                <w:sz w:val="30"/>
                                <w:szCs w:val="30"/>
                              </w:rPr>
                            </w:pPr>
                            <w:r w:rsidRPr="001103AD">
                              <w:rPr>
                                <w:b/>
                                <w:sz w:val="30"/>
                                <w:szCs w:val="30"/>
                              </w:rPr>
                              <w:t>Departamento de Matemática e Informática</w:t>
                            </w:r>
                          </w:p>
                          <w:p w14:paraId="39F0C6B4" w14:textId="77777777" w:rsidR="00176805" w:rsidRPr="001103AD" w:rsidRDefault="00176805" w:rsidP="008564EE">
                            <w:pPr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FC2809" id="Text Box 3" o:spid="_x0000_s1035" type="#_x0000_t202" style="position:absolute;margin-left:93.6pt;margin-top:29.2pt;width:351.5pt;height:69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" filled="f" stroked="f">
                <v:textbox inset="0,0,0,0">
                  <w:txbxContent>
                    <w:p w14:paraId="4BAEA2FC" w14:textId="77777777" w:rsidR="00176805" w:rsidRPr="001103AD" w:rsidRDefault="00176805" w:rsidP="008564EE">
                      <w:pPr>
                        <w:spacing w:after="0"/>
                        <w:jc w:val="center"/>
                        <w:rPr>
                          <w:b/>
                          <w:sz w:val="30"/>
                          <w:szCs w:val="30"/>
                        </w:rPr>
                      </w:pPr>
                      <w:r w:rsidRPr="001103AD">
                        <w:rPr>
                          <w:b/>
                          <w:sz w:val="30"/>
                          <w:szCs w:val="30"/>
                        </w:rPr>
                        <w:t>FACULDADE DE CIÊNCIAS</w:t>
                      </w:r>
                    </w:p>
                    <w:p w14:paraId="05AF8793" w14:textId="77777777" w:rsidR="00176805" w:rsidRPr="001103AD" w:rsidRDefault="00176805" w:rsidP="008564EE">
                      <w:pPr>
                        <w:spacing w:after="0"/>
                        <w:jc w:val="center"/>
                        <w:rPr>
                          <w:sz w:val="30"/>
                          <w:szCs w:val="30"/>
                        </w:rPr>
                      </w:pPr>
                      <w:r w:rsidRPr="001103AD">
                        <w:rPr>
                          <w:b/>
                          <w:sz w:val="30"/>
                          <w:szCs w:val="30"/>
                        </w:rPr>
                        <w:t>Departamento de Matemática e Informática</w:t>
                      </w:r>
                    </w:p>
                    <w:p w14:paraId="39F0C6B4" w14:textId="77777777" w:rsidR="00176805" w:rsidRPr="001103AD" w:rsidRDefault="00176805" w:rsidP="008564EE">
                      <w:pPr>
                        <w:spacing w:after="0"/>
                        <w:rPr>
                          <w:sz w:val="30"/>
                          <w:szCs w:val="3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D12353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5A44E724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20642E91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3E5B2606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49CE9A9B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160E11C4" w14:textId="77777777" w:rsidR="00F01A08" w:rsidRPr="00A75873" w:rsidRDefault="00F01A08" w:rsidP="00A71F11">
      <w:pPr>
        <w:rPr>
          <w:rFonts w:ascii="Times New Roman" w:hAnsi="Times New Roman" w:cs="Times New Roman"/>
          <w:u w:val="single"/>
        </w:rPr>
      </w:pPr>
    </w:p>
    <w:p w14:paraId="34CC3D6F" w14:textId="77777777" w:rsidR="00F01A08" w:rsidRPr="00A75873" w:rsidRDefault="00F01A08" w:rsidP="00A71F11">
      <w:pPr>
        <w:rPr>
          <w:rFonts w:ascii="Times New Roman" w:hAnsi="Times New Roman" w:cs="Times New Roman"/>
          <w:u w:val="single"/>
        </w:rPr>
      </w:pPr>
    </w:p>
    <w:p w14:paraId="1A5D8BC4" w14:textId="77777777" w:rsidR="00F01A08" w:rsidRPr="0033104C" w:rsidRDefault="00F01A08" w:rsidP="00A71F11">
      <w:pPr>
        <w:rPr>
          <w:rFonts w:ascii="Times New Roman" w:hAnsi="Times New Roman" w:cs="Times New Roman"/>
        </w:rPr>
      </w:pPr>
    </w:p>
    <w:p w14:paraId="11C799C6" w14:textId="77777777" w:rsidR="00F9589C" w:rsidRPr="0033104C" w:rsidRDefault="00425E7B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3DFE874" wp14:editId="29F83288">
                <wp:simplePos x="0" y="0"/>
                <wp:positionH relativeFrom="column">
                  <wp:posOffset>1482090</wp:posOffset>
                </wp:positionH>
                <wp:positionV relativeFrom="paragraph">
                  <wp:posOffset>203200</wp:posOffset>
                </wp:positionV>
                <wp:extent cx="4693285" cy="561975"/>
                <wp:effectExtent l="0" t="0" r="12065" b="9525"/>
                <wp:wrapNone/>
                <wp:docPr id="7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285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335339" w14:textId="74D7B9A7" w:rsidR="00176805" w:rsidRDefault="00A75873" w:rsidP="002B71D5">
                            <w:pPr>
                              <w:jc w:val="center"/>
                              <w:rPr>
                                <w:b/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/>
                                <w:sz w:val="36"/>
                                <w:szCs w:val="32"/>
                              </w:rPr>
                              <w:t>Ecommerce</w:t>
                            </w:r>
                            <w:proofErr w:type="spellEnd"/>
                          </w:p>
                          <w:p w14:paraId="5B0CA372" w14:textId="77777777" w:rsidR="00176805" w:rsidRPr="008564EE" w:rsidRDefault="00176805" w:rsidP="000E67E4">
                            <w:pPr>
                              <w:rPr>
                                <w:b/>
                              </w:rPr>
                            </w:pPr>
                          </w:p>
                          <w:p w14:paraId="0EE74248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8E66CEB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AED4605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1BA3EEB5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B0954C4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005DA31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6B904E5C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A1B00FB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90163D8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656013F5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1EA8A94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DD30AD0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4528621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1CF0A583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70A6070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4229E53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7F20B6BB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50F294F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1B07B76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7A7D4DCF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41EE647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074F0CF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414705D3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CB73436" w14:textId="77777777" w:rsidR="00176805" w:rsidRPr="008564EE" w:rsidRDefault="00176805" w:rsidP="000E67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FE874" id="Text Box 14" o:spid="_x0000_s1036" type="#_x0000_t202" style="position:absolute;margin-left:116.7pt;margin-top:16pt;width:369.55pt;height:44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" filled="f" stroked="f">
                <v:textbox inset="0,0,0,0">
                  <w:txbxContent>
                    <w:p w14:paraId="5B335339" w14:textId="74D7B9A7" w:rsidR="00176805" w:rsidRDefault="00A75873" w:rsidP="002B71D5">
                      <w:pPr>
                        <w:jc w:val="center"/>
                        <w:rPr>
                          <w:b/>
                          <w:color w:val="000000"/>
                        </w:rPr>
                      </w:pPr>
                      <w:proofErr w:type="spellStart"/>
                      <w:r>
                        <w:rPr>
                          <w:b/>
                          <w:color w:val="000000"/>
                          <w:sz w:val="36"/>
                          <w:szCs w:val="32"/>
                        </w:rPr>
                        <w:t>Ecommerce</w:t>
                      </w:r>
                      <w:proofErr w:type="spellEnd"/>
                    </w:p>
                    <w:p w14:paraId="5B0CA372" w14:textId="77777777" w:rsidR="00176805" w:rsidRPr="008564EE" w:rsidRDefault="00176805" w:rsidP="000E67E4">
                      <w:pPr>
                        <w:rPr>
                          <w:b/>
                        </w:rPr>
                      </w:pPr>
                    </w:p>
                    <w:p w14:paraId="0EE74248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8E66CEB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AED4605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1BA3EEB5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B0954C4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005DA31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6B904E5C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A1B00FB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90163D8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656013F5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1EA8A94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0DD30AD0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4528621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1CF0A583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70A6070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44229E53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7F20B6BB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50F294F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1B07B76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7A7D4DCF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41EE647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074F0CF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414705D3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CB73436" w14:textId="77777777" w:rsidR="00176805" w:rsidRPr="008564EE" w:rsidRDefault="00176805" w:rsidP="000E67E4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6303EB" w14:textId="77777777" w:rsidR="00132A8C" w:rsidRPr="0033104C" w:rsidRDefault="00132A8C" w:rsidP="00A71F11">
      <w:pPr>
        <w:rPr>
          <w:rFonts w:ascii="Times New Roman" w:hAnsi="Times New Roman" w:cs="Times New Roman"/>
        </w:rPr>
      </w:pPr>
    </w:p>
    <w:p w14:paraId="3E9A10AF" w14:textId="77777777" w:rsidR="00132A8C" w:rsidRPr="0033104C" w:rsidRDefault="00132A8C" w:rsidP="00A71F11">
      <w:pPr>
        <w:tabs>
          <w:tab w:val="left" w:pos="2604"/>
        </w:tabs>
        <w:rPr>
          <w:rFonts w:ascii="Times New Roman" w:hAnsi="Times New Roman" w:cs="Times New Roman"/>
        </w:rPr>
      </w:pPr>
    </w:p>
    <w:p w14:paraId="377ED9E6" w14:textId="5FEFF3F5" w:rsidR="00E30B1A" w:rsidRPr="0033104C" w:rsidRDefault="002B71D5" w:rsidP="00A71F11">
      <w:pPr>
        <w:tabs>
          <w:tab w:val="left" w:pos="2604"/>
        </w:tabs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CD52D1D" wp14:editId="6E301448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4593590" cy="1724025"/>
                <wp:effectExtent l="0" t="0" r="16510" b="952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3590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81"/>
                              <w:gridCol w:w="3284"/>
                            </w:tblGrid>
                            <w:tr w:rsidR="00176805" w:rsidRPr="002B71D5" w14:paraId="74DCF3A3" w14:textId="77777777" w:rsidTr="004B7A3E">
                              <w:trPr>
                                <w:trHeight w:val="321"/>
                              </w:trPr>
                              <w:tc>
                                <w:tcPr>
                                  <w:tcW w:w="1281" w:type="dxa"/>
                                  <w:shd w:val="clear" w:color="auto" w:fill="auto"/>
                                </w:tcPr>
                                <w:p w14:paraId="67E3CDDA" w14:textId="77777777" w:rsidR="00176805" w:rsidRPr="00AF0263" w:rsidRDefault="00176805" w:rsidP="001E3659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/>
                                    </w:rPr>
                                    <w:t>Autores</w:t>
                                  </w:r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284" w:type="dxa"/>
                                  <w:shd w:val="clear" w:color="auto" w:fill="auto"/>
                                </w:tcPr>
                                <w:p w14:paraId="02606A30" w14:textId="7D63B3CC" w:rsidR="00176805" w:rsidRDefault="00C36F68" w:rsidP="00276746">
                                  <w:r>
                                    <w:t>Stelio Mondlane</w:t>
                                  </w:r>
                                  <w:r w:rsidR="00176805">
                                    <w:t xml:space="preserve"> </w:t>
                                  </w:r>
                                </w:p>
                                <w:p w14:paraId="7DABBF5E" w14:textId="77777777" w:rsidR="00726503" w:rsidRDefault="00726503" w:rsidP="00726503">
                                  <w:pPr>
                                    <w:spacing w:line="259" w:lineRule="exact"/>
                                    <w:rPr>
                                      <w:rFonts w:asciiTheme="minorHAnsi" w:hAnsiTheme="minorHAnsi"/>
                                      <w:w w:val="95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w w:val="95"/>
                                    </w:rPr>
                                    <w:t>Sumeid</w:t>
                                  </w:r>
                                  <w:proofErr w:type="spellEnd"/>
                                  <w:r>
                                    <w:rPr>
                                      <w:w w:val="95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w w:val="95"/>
                                    </w:rPr>
                                    <w:t>Chamussidine</w:t>
                                  </w:r>
                                  <w:proofErr w:type="spellEnd"/>
                                </w:p>
                                <w:p w14:paraId="295D218D" w14:textId="11FEF758" w:rsidR="00176805" w:rsidRPr="00C36F68" w:rsidRDefault="00574C32" w:rsidP="00276746">
                                  <w:r>
                                    <w:t xml:space="preserve">Pedro </w:t>
                                  </w:r>
                                  <w:proofErr w:type="spellStart"/>
                                  <w:r>
                                    <w:t>Majante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</w:p>
                              </w:tc>
                            </w:tr>
                          </w:tbl>
                          <w:p w14:paraId="3D64815D" w14:textId="77777777" w:rsidR="00176805" w:rsidRPr="00C36F68" w:rsidRDefault="00176805" w:rsidP="00132A8C">
                            <w:pPr>
                              <w:rPr>
                                <w:b/>
                              </w:rPr>
                            </w:pPr>
                          </w:p>
                          <w:p w14:paraId="53C39BD5" w14:textId="77777777" w:rsidR="00176805" w:rsidRPr="00C36F68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23E2C6C" w14:textId="77777777" w:rsidR="00176805" w:rsidRPr="00C36F68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63AF03E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4E1F5F87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4A09230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F15149A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26C437A1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096F39A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A0C4C29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54D2AC57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12A7194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4540ACA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72EC0EC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07ABF9E6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B9EB010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1D548E7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2E5A9FC2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5AFA725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EAC3632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4FA7EA63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7D7CA14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C70539C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14:paraId="6C444257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1B1E610" w14:textId="77777777" w:rsidR="00176805" w:rsidRPr="008564EE" w:rsidRDefault="00176805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52D1D" id="_x0000_s1037" type="#_x0000_t202" style="position:absolute;margin-left:310.5pt;margin-top:.95pt;width:361.7pt;height:135.75pt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" filled="f" stroked="f">
                <v:textbox inset="0,0,0,0">
                  <w:txbxContent>
                    <w:tbl>
                      <w:tblPr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281"/>
                        <w:gridCol w:w="3284"/>
                      </w:tblGrid>
                      <w:tr w:rsidR="00176805" w:rsidRPr="002B71D5" w14:paraId="74DCF3A3" w14:textId="77777777" w:rsidTr="004B7A3E">
                        <w:trPr>
                          <w:trHeight w:val="321"/>
                        </w:trPr>
                        <w:tc>
                          <w:tcPr>
                            <w:tcW w:w="1281" w:type="dxa"/>
                            <w:shd w:val="clear" w:color="auto" w:fill="auto"/>
                          </w:tcPr>
                          <w:p w14:paraId="67E3CDDA" w14:textId="77777777" w:rsidR="00176805" w:rsidRPr="00AF0263" w:rsidRDefault="00176805" w:rsidP="001E365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Autores</w:t>
                            </w:r>
                            <w:r w:rsidRPr="00AF0263">
                              <w:rPr>
                                <w:b/>
                                <w:color w:val="000000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284" w:type="dxa"/>
                            <w:shd w:val="clear" w:color="auto" w:fill="auto"/>
                          </w:tcPr>
                          <w:p w14:paraId="02606A30" w14:textId="7D63B3CC" w:rsidR="00176805" w:rsidRDefault="00C36F68" w:rsidP="00276746">
                            <w:r>
                              <w:t>Stelio Mondlane</w:t>
                            </w:r>
                            <w:r w:rsidR="00176805">
                              <w:t xml:space="preserve"> </w:t>
                            </w:r>
                          </w:p>
                          <w:p w14:paraId="7DABBF5E" w14:textId="77777777" w:rsidR="00726503" w:rsidRDefault="00726503" w:rsidP="00726503">
                            <w:pPr>
                              <w:spacing w:line="259" w:lineRule="exact"/>
                              <w:rPr>
                                <w:rFonts w:asciiTheme="minorHAnsi" w:hAnsiTheme="minorHAnsi"/>
                                <w:w w:val="95"/>
                              </w:rPr>
                            </w:pPr>
                            <w:proofErr w:type="spellStart"/>
                            <w:r>
                              <w:rPr>
                                <w:w w:val="95"/>
                              </w:rPr>
                              <w:t>Sumeid</w:t>
                            </w:r>
                            <w:proofErr w:type="spellEnd"/>
                            <w:r>
                              <w:rPr>
                                <w:w w:val="95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w w:val="95"/>
                              </w:rPr>
                              <w:t>Chamussidine</w:t>
                            </w:r>
                            <w:proofErr w:type="spellEnd"/>
                          </w:p>
                          <w:p w14:paraId="295D218D" w14:textId="11FEF758" w:rsidR="00176805" w:rsidRPr="00C36F68" w:rsidRDefault="00574C32" w:rsidP="00276746">
                            <w:r>
                              <w:t xml:space="preserve">Pedro </w:t>
                            </w:r>
                            <w:proofErr w:type="spellStart"/>
                            <w:r>
                              <w:t>Majante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</w:tc>
                      </w:tr>
                    </w:tbl>
                    <w:p w14:paraId="3D64815D" w14:textId="77777777" w:rsidR="00176805" w:rsidRPr="00C36F68" w:rsidRDefault="00176805" w:rsidP="00132A8C">
                      <w:pPr>
                        <w:rPr>
                          <w:b/>
                        </w:rPr>
                      </w:pPr>
                    </w:p>
                    <w:p w14:paraId="53C39BD5" w14:textId="77777777" w:rsidR="00176805" w:rsidRPr="00C36F68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23E2C6C" w14:textId="77777777" w:rsidR="00176805" w:rsidRPr="00C36F68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63AF03E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4E1F5F87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4A09230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F15149A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26C437A1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5096F39A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4A0C4C29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54D2AC57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312A7194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44540ACA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672EC0EC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07ABF9E6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6B9EB010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41D548E7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2E5A9FC2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65AFA725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EAC3632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4FA7EA63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7D7CA14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2C70539C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14:paraId="6C444257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11B1E610" w14:textId="77777777" w:rsidR="00176805" w:rsidRPr="008564EE" w:rsidRDefault="00176805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7A1B9B" w14:textId="4EC468A9" w:rsidR="00132A8C" w:rsidRPr="0033104C" w:rsidRDefault="00132A8C" w:rsidP="00A71F11">
      <w:pPr>
        <w:rPr>
          <w:rFonts w:ascii="Times New Roman" w:hAnsi="Times New Roman" w:cs="Times New Roman"/>
        </w:rPr>
      </w:pPr>
    </w:p>
    <w:tbl>
      <w:tblPr>
        <w:tblpPr w:leftFromText="141" w:rightFromText="141" w:vertAnchor="text" w:horzAnchor="margin" w:tblpXSpec="right" w:tblpY="2251"/>
        <w:tblW w:w="0" w:type="auto"/>
        <w:tblLook w:val="04A0" w:firstRow="1" w:lastRow="0" w:firstColumn="1" w:lastColumn="0" w:noHBand="0" w:noVBand="1"/>
      </w:tblPr>
      <w:tblGrid>
        <w:gridCol w:w="1278"/>
        <w:gridCol w:w="3275"/>
      </w:tblGrid>
      <w:tr w:rsidR="001E3659" w:rsidRPr="0033104C" w14:paraId="44E0C660" w14:textId="77777777" w:rsidTr="001E3659">
        <w:trPr>
          <w:trHeight w:val="450"/>
        </w:trPr>
        <w:tc>
          <w:tcPr>
            <w:tcW w:w="1278" w:type="dxa"/>
            <w:shd w:val="clear" w:color="auto" w:fill="auto"/>
          </w:tcPr>
          <w:p w14:paraId="1F81D4FD" w14:textId="60D5F0D8" w:rsidR="001E3659" w:rsidRPr="0033104C" w:rsidRDefault="001E3659" w:rsidP="00A71F11">
            <w:pPr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  <w:b/>
                <w:color w:val="000000"/>
              </w:rPr>
              <w:t>Docente:</w:t>
            </w:r>
          </w:p>
        </w:tc>
        <w:tc>
          <w:tcPr>
            <w:tcW w:w="3275" w:type="dxa"/>
            <w:shd w:val="clear" w:color="auto" w:fill="auto"/>
          </w:tcPr>
          <w:p w14:paraId="52D4B2EB" w14:textId="732C2710" w:rsidR="001E3659" w:rsidRPr="0033104C" w:rsidRDefault="00574C32" w:rsidP="00A71F11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nesto</w:t>
            </w:r>
          </w:p>
        </w:tc>
      </w:tr>
      <w:tr w:rsidR="001E3659" w:rsidRPr="0033104C" w14:paraId="3EC409FB" w14:textId="77777777" w:rsidTr="001E3659">
        <w:trPr>
          <w:gridBefore w:val="1"/>
          <w:wBefore w:w="1278" w:type="dxa"/>
          <w:trHeight w:val="450"/>
        </w:trPr>
        <w:tc>
          <w:tcPr>
            <w:tcW w:w="3275" w:type="dxa"/>
            <w:shd w:val="clear" w:color="auto" w:fill="auto"/>
          </w:tcPr>
          <w:p w14:paraId="7E272504" w14:textId="066ACB87" w:rsidR="001E3659" w:rsidRPr="0033104C" w:rsidRDefault="001E3659" w:rsidP="00A71F11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14:paraId="01BFC205" w14:textId="77777777" w:rsidR="001E3659" w:rsidRPr="0033104C" w:rsidRDefault="001E3659" w:rsidP="00A71F11">
      <w:pPr>
        <w:rPr>
          <w:rFonts w:ascii="Times New Roman" w:hAnsi="Times New Roman" w:cs="Times New Roman"/>
        </w:rPr>
      </w:pPr>
    </w:p>
    <w:p w14:paraId="3482F982" w14:textId="77777777" w:rsidR="001E3659" w:rsidRPr="0033104C" w:rsidRDefault="001E3659" w:rsidP="00A71F11">
      <w:pPr>
        <w:rPr>
          <w:rFonts w:ascii="Times New Roman" w:hAnsi="Times New Roman" w:cs="Times New Roman"/>
        </w:rPr>
      </w:pPr>
    </w:p>
    <w:p w14:paraId="1FAAB2D8" w14:textId="77777777" w:rsidR="008353F0" w:rsidRPr="0033104C" w:rsidRDefault="00275071" w:rsidP="00A71F11">
      <w:pPr>
        <w:pStyle w:val="Ttulo1"/>
        <w:rPr>
          <w:rFonts w:ascii="Times New Roman" w:hAnsi="Times New Roman" w:cs="Times New Roman"/>
          <w:sz w:val="24"/>
          <w:szCs w:val="24"/>
        </w:rPr>
        <w:sectPr w:rsidR="008353F0" w:rsidRPr="0033104C" w:rsidSect="008353F0">
          <w:footerReference w:type="default" r:id="rId9"/>
          <w:footerReference w:type="first" r:id="rId10"/>
          <w:pgSz w:w="11906" w:h="16838" w:code="9"/>
          <w:pgMar w:top="1418" w:right="567" w:bottom="1418" w:left="1701" w:header="709" w:footer="709" w:gutter="0"/>
          <w:pgNumType w:fmt="lowerRoman" w:start="1"/>
          <w:cols w:space="708"/>
          <w:titlePg/>
          <w:docGrid w:linePitch="360"/>
        </w:sectPr>
      </w:pPr>
      <w:r w:rsidRPr="0033104C">
        <w:rPr>
          <w:rFonts w:ascii="Times New Roman" w:hAnsi="Times New Roman" w:cs="Times New Roman"/>
          <w:sz w:val="24"/>
          <w:szCs w:val="24"/>
        </w:rPr>
        <w:br w:type="page"/>
      </w:r>
      <w:bookmarkStart w:id="0" w:name="_Toc517875876"/>
    </w:p>
    <w:bookmarkEnd w:id="0"/>
    <w:p w14:paraId="032D4DFD" w14:textId="77777777" w:rsidR="00275071" w:rsidRPr="0033104C" w:rsidRDefault="00BE04D0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  <w:b/>
        </w:rPr>
        <w:lastRenderedPageBreak/>
        <w:t>Índice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pt-PT"/>
        </w:rPr>
        <w:id w:val="-7487304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158B5E" w14:textId="77777777" w:rsidR="00BE04D0" w:rsidRPr="0033104C" w:rsidRDefault="00BE04D0" w:rsidP="00A71F11">
          <w:pPr>
            <w:pStyle w:val="Cabealhodondice"/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14:paraId="5BF2B851" w14:textId="73FE8CFD" w:rsidR="00A75873" w:rsidRDefault="004B13D7">
          <w:pPr>
            <w:pStyle w:val="ndice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r w:rsidRPr="0033104C">
            <w:rPr>
              <w:rFonts w:ascii="Times New Roman" w:hAnsi="Times New Roman" w:cs="Times New Roman"/>
            </w:rPr>
            <w:fldChar w:fldCharType="begin"/>
          </w:r>
          <w:r w:rsidR="00BE04D0" w:rsidRPr="0033104C">
            <w:rPr>
              <w:rFonts w:ascii="Times New Roman" w:hAnsi="Times New Roman" w:cs="Times New Roman"/>
            </w:rPr>
            <w:instrText xml:space="preserve"> TOC \o "1-3" \h \z \u </w:instrText>
          </w:r>
          <w:r w:rsidRPr="0033104C">
            <w:rPr>
              <w:rFonts w:ascii="Times New Roman" w:hAnsi="Times New Roman" w:cs="Times New Roman"/>
            </w:rPr>
            <w:fldChar w:fldCharType="separate"/>
          </w:r>
          <w:hyperlink w:anchor="_Toc176039267" w:history="1">
            <w:r w:rsidR="00A75873" w:rsidRPr="00ED21F1">
              <w:rPr>
                <w:rStyle w:val="Hiperligao"/>
                <w:rFonts w:ascii="Times New Roman" w:hAnsi="Times New Roman" w:cs="Times New Roman"/>
                <w:noProof/>
              </w:rPr>
              <w:t>Introdução</w:t>
            </w:r>
            <w:r w:rsidR="00A75873">
              <w:rPr>
                <w:noProof/>
                <w:webHidden/>
              </w:rPr>
              <w:tab/>
            </w:r>
            <w:r w:rsidR="00A75873">
              <w:rPr>
                <w:noProof/>
                <w:webHidden/>
              </w:rPr>
              <w:fldChar w:fldCharType="begin"/>
            </w:r>
            <w:r w:rsidR="00A75873">
              <w:rPr>
                <w:noProof/>
                <w:webHidden/>
              </w:rPr>
              <w:instrText xml:space="preserve"> PAGEREF _Toc176039267 \h </w:instrText>
            </w:r>
            <w:r w:rsidR="00A75873">
              <w:rPr>
                <w:noProof/>
                <w:webHidden/>
              </w:rPr>
            </w:r>
            <w:r w:rsidR="00A75873">
              <w:rPr>
                <w:noProof/>
                <w:webHidden/>
              </w:rPr>
              <w:fldChar w:fldCharType="separate"/>
            </w:r>
            <w:r w:rsidR="00A75873">
              <w:rPr>
                <w:noProof/>
                <w:webHidden/>
              </w:rPr>
              <w:t>1</w:t>
            </w:r>
            <w:r w:rsidR="00A75873">
              <w:rPr>
                <w:noProof/>
                <w:webHidden/>
              </w:rPr>
              <w:fldChar w:fldCharType="end"/>
            </w:r>
          </w:hyperlink>
        </w:p>
        <w:p w14:paraId="0995D92A" w14:textId="4A4E4D2D" w:rsidR="00A75873" w:rsidRDefault="00A75873">
          <w:pPr>
            <w:pStyle w:val="ndice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68" w:history="1">
            <w:r w:rsidRPr="00ED21F1">
              <w:rPr>
                <w:rStyle w:val="Hiperligao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noProof/>
              </w:rPr>
              <w:t>Contextu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8DCA6" w14:textId="444BA24A" w:rsidR="00A75873" w:rsidRDefault="00A75873">
          <w:pPr>
            <w:pStyle w:val="ndice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1" w:history="1">
            <w:r w:rsidRPr="00ED21F1">
              <w:rPr>
                <w:rStyle w:val="Hiperligao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noProof/>
              </w:rPr>
              <w:t>Objec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5B594" w14:textId="76F3E93B" w:rsidR="00A75873" w:rsidRDefault="00A75873">
          <w:pPr>
            <w:pStyle w:val="ndice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2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1.2.1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Objectiv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3D079" w14:textId="4F2BA881" w:rsidR="00A75873" w:rsidRDefault="00A75873">
          <w:pPr>
            <w:pStyle w:val="ndice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3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1.2.2.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Objec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18667" w14:textId="42C15835" w:rsidR="00A75873" w:rsidRDefault="00A75873">
          <w:pPr>
            <w:pStyle w:val="ndice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4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DEC18" w14:textId="7475BF68" w:rsidR="00A75873" w:rsidRDefault="00A75873">
          <w:pPr>
            <w:pStyle w:val="ndice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5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 xml:space="preserve">2.1.2 </w:t>
            </w:r>
            <w:r w:rsidRPr="00ED21F1">
              <w:rPr>
                <w:rStyle w:val="Hiperligao"/>
                <w:noProof/>
              </w:rPr>
              <w:t>Instalação e Configuração do WordP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723EB" w14:textId="609C69DA" w:rsidR="00A75873" w:rsidRDefault="00A75873">
          <w:pPr>
            <w:pStyle w:val="ndice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6" w:history="1">
            <w:r w:rsidRPr="00ED21F1">
              <w:rPr>
                <w:rStyle w:val="Hiperligao"/>
                <w:rFonts w:eastAsia="Times New Roman"/>
                <w:noProof/>
                <w:lang w:eastAsia="pt-PT"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noProof/>
              </w:rPr>
              <w:t>Instalação e Configuração dos Plu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9C7FD" w14:textId="7CF8AC3D" w:rsidR="00A75873" w:rsidRDefault="00A75873">
          <w:pPr>
            <w:pStyle w:val="ndice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7" w:history="1">
            <w:r w:rsidRPr="00ED21F1">
              <w:rPr>
                <w:rStyle w:val="Hiperligao"/>
                <w:rFonts w:eastAsia="Times New Roman"/>
                <w:noProof/>
                <w:lang w:eastAsia="pt-PT"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US"/>
              </w:rPr>
              <w:tab/>
            </w:r>
            <w:r w:rsidRPr="00ED21F1">
              <w:rPr>
                <w:rStyle w:val="Hiperligao"/>
                <w:noProof/>
              </w:rPr>
              <w:t>Customizações Adi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9F1AE" w14:textId="685B5450" w:rsidR="00A75873" w:rsidRDefault="00A75873">
          <w:pPr>
            <w:pStyle w:val="ndice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8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95F99" w14:textId="5EA0D141" w:rsidR="00A75873" w:rsidRDefault="00A75873">
          <w:pPr>
            <w:pStyle w:val="ndice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US"/>
            </w:rPr>
          </w:pPr>
          <w:hyperlink w:anchor="_Toc176039279" w:history="1">
            <w:r w:rsidRPr="00ED21F1">
              <w:rPr>
                <w:rStyle w:val="Hiperligao"/>
                <w:rFonts w:ascii="Times New Roman" w:hAnsi="Times New Roman" w:cs="Times New Roman"/>
                <w:noProof/>
              </w:rPr>
              <w:t>Nível de Particip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39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7AB5B" w14:textId="3755640C" w:rsidR="00E17C7F" w:rsidRPr="0033104C" w:rsidRDefault="004B13D7" w:rsidP="00A71F11">
          <w:pPr>
            <w:rPr>
              <w:rFonts w:ascii="Times New Roman" w:hAnsi="Times New Roman" w:cs="Times New Roman"/>
              <w:b/>
              <w:bCs/>
              <w:noProof/>
            </w:rPr>
          </w:pPr>
          <w:r w:rsidRPr="0033104C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bookmarkStart w:id="1" w:name="_Toc183345211" w:displacedByCustomXml="prev"/>
    <w:p w14:paraId="642521E8" w14:textId="3AB7FE68" w:rsidR="00A42FEC" w:rsidRPr="0033104C" w:rsidRDefault="00A42FEC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</w:rPr>
        <w:br w:type="page"/>
      </w:r>
    </w:p>
    <w:bookmarkEnd w:id="1"/>
    <w:p w14:paraId="7F92AC33" w14:textId="77777777" w:rsidR="008353F0" w:rsidRPr="0033104C" w:rsidRDefault="008353F0" w:rsidP="00A71F11">
      <w:pPr>
        <w:rPr>
          <w:rFonts w:ascii="Times New Roman" w:hAnsi="Times New Roman" w:cs="Times New Roman"/>
        </w:rPr>
        <w:sectPr w:rsidR="008353F0" w:rsidRPr="0033104C" w:rsidSect="008353F0">
          <w:type w:val="continuous"/>
          <w:pgSz w:w="11906" w:h="16838" w:code="9"/>
          <w:pgMar w:top="1418" w:right="567" w:bottom="1418" w:left="1701" w:header="709" w:footer="709" w:gutter="0"/>
          <w:pgNumType w:fmt="lowerRoman" w:start="1"/>
          <w:cols w:space="708"/>
          <w:docGrid w:linePitch="360"/>
        </w:sectPr>
      </w:pPr>
    </w:p>
    <w:p w14:paraId="38E52873" w14:textId="77777777" w:rsidR="002E08AA" w:rsidRPr="0033104C" w:rsidRDefault="00425E7B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76547ED" wp14:editId="33853F0B">
                <wp:simplePos x="0" y="0"/>
                <wp:positionH relativeFrom="column">
                  <wp:posOffset>5309870</wp:posOffset>
                </wp:positionH>
                <wp:positionV relativeFrom="paragraph">
                  <wp:posOffset>-7620</wp:posOffset>
                </wp:positionV>
                <wp:extent cx="800100" cy="783590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78359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ADE68E" w14:textId="77777777" w:rsidR="00176805" w:rsidRPr="002E08AA" w:rsidRDefault="00176805" w:rsidP="002E08AA">
                            <w:pPr>
                              <w:shd w:val="clear" w:color="auto" w:fill="AEAAAA" w:themeFill="background2" w:themeFillShade="BF"/>
                              <w:jc w:val="center"/>
                              <w:rPr>
                                <w:color w:val="FFFFFF"/>
                                <w:sz w:val="96"/>
                                <w:szCs w:val="144"/>
                              </w:rPr>
                            </w:pPr>
                            <w:r w:rsidRPr="002E08AA">
                              <w:rPr>
                                <w:color w:val="FFFFFF"/>
                                <w:sz w:val="96"/>
                                <w:szCs w:val="144"/>
                              </w:rPr>
                              <w:t>1</w:t>
                            </w:r>
                          </w:p>
                          <w:p w14:paraId="58727A13" w14:textId="77777777" w:rsidR="00176805" w:rsidRPr="00EB6E31" w:rsidRDefault="00176805" w:rsidP="002E08AA">
                            <w:pPr>
                              <w:shd w:val="clear" w:color="auto" w:fill="AEAAAA" w:themeFill="background2" w:themeFillShade="BF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6547ED" id="Text Box 22" o:spid="_x0000_s1038" type="#_x0000_t202" style="position:absolute;margin-left:418.1pt;margin-top:-.6pt;width:63pt;height:61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" fillcolor="#d8d8d8" stroked="f">
                <v:textbox inset="0,0,0,0">
                  <w:txbxContent>
                    <w:p w14:paraId="06ADE68E" w14:textId="77777777" w:rsidR="00176805" w:rsidRPr="002E08AA" w:rsidRDefault="00176805" w:rsidP="002E08AA">
                      <w:pPr>
                        <w:shd w:val="clear" w:color="auto" w:fill="AEAAAA" w:themeFill="background2" w:themeFillShade="BF"/>
                        <w:jc w:val="center"/>
                        <w:rPr>
                          <w:color w:val="FFFFFF"/>
                          <w:sz w:val="96"/>
                          <w:szCs w:val="144"/>
                        </w:rPr>
                      </w:pPr>
                      <w:r w:rsidRPr="002E08AA">
                        <w:rPr>
                          <w:color w:val="FFFFFF"/>
                          <w:sz w:val="96"/>
                          <w:szCs w:val="144"/>
                        </w:rPr>
                        <w:t>1</w:t>
                      </w:r>
                    </w:p>
                    <w:p w14:paraId="58727A13" w14:textId="77777777" w:rsidR="00176805" w:rsidRPr="00EB6E31" w:rsidRDefault="00176805" w:rsidP="002E08AA">
                      <w:pPr>
                        <w:shd w:val="clear" w:color="auto" w:fill="AEAAAA" w:themeFill="background2" w:themeFillShade="BF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4D8A6F" w14:textId="77777777" w:rsidR="002E08AA" w:rsidRPr="0033104C" w:rsidRDefault="002E08AA" w:rsidP="00A71F11">
      <w:pPr>
        <w:rPr>
          <w:rFonts w:ascii="Times New Roman" w:hAnsi="Times New Roman" w:cs="Times New Roman"/>
        </w:rPr>
      </w:pPr>
    </w:p>
    <w:p w14:paraId="1BC4A92E" w14:textId="77777777" w:rsidR="00EE602A" w:rsidRPr="0033104C" w:rsidRDefault="00EE602A" w:rsidP="00A71F11">
      <w:pPr>
        <w:rPr>
          <w:rFonts w:ascii="Times New Roman" w:hAnsi="Times New Roman" w:cs="Times New Roman"/>
        </w:rPr>
      </w:pPr>
    </w:p>
    <w:p w14:paraId="629B0FEB" w14:textId="77777777" w:rsidR="00212B17" w:rsidRPr="0033104C" w:rsidRDefault="001C3C67" w:rsidP="00A71F11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2" w:name="_Toc176039267"/>
      <w:r w:rsidRPr="0033104C">
        <w:rPr>
          <w:rFonts w:ascii="Times New Roman" w:hAnsi="Times New Roman" w:cs="Times New Roman"/>
          <w:sz w:val="24"/>
          <w:szCs w:val="24"/>
        </w:rPr>
        <w:t>Introdução</w:t>
      </w:r>
      <w:bookmarkEnd w:id="2"/>
    </w:p>
    <w:p w14:paraId="0018004F" w14:textId="77777777" w:rsidR="002E08AA" w:rsidRPr="0033104C" w:rsidRDefault="002E08AA" w:rsidP="00A71F11">
      <w:pPr>
        <w:rPr>
          <w:rFonts w:ascii="Times New Roman" w:hAnsi="Times New Roman" w:cs="Times New Roman"/>
        </w:rPr>
      </w:pPr>
    </w:p>
    <w:p w14:paraId="33D08502" w14:textId="77777777" w:rsidR="002E08AA" w:rsidRPr="00D15819" w:rsidRDefault="00EB5AB1" w:rsidP="00D15819">
      <w:pPr>
        <w:pStyle w:val="Ttulo2"/>
        <w:numPr>
          <w:ilvl w:val="0"/>
          <w:numId w:val="19"/>
        </w:numPr>
        <w:ind w:left="284"/>
      </w:pPr>
      <w:bookmarkStart w:id="3" w:name="_Toc176039268"/>
      <w:r w:rsidRPr="00D15819">
        <w:t>Contextualização</w:t>
      </w:r>
      <w:bookmarkEnd w:id="3"/>
    </w:p>
    <w:p w14:paraId="79690508" w14:textId="3EC8F640" w:rsidR="0000207A" w:rsidRPr="005B6FEC" w:rsidRDefault="005B6FEC" w:rsidP="005B6FEC">
      <w:pPr>
        <w:jc w:val="both"/>
        <w:rPr>
          <w:rFonts w:ascii="Times New Roman" w:hAnsi="Times New Roman" w:cs="Times New Roman"/>
        </w:rPr>
      </w:pPr>
      <w:r w:rsidRPr="005B6FEC">
        <w:rPr>
          <w:rFonts w:ascii="Times New Roman" w:hAnsi="Times New Roman" w:cs="Times New Roman"/>
        </w:rPr>
        <w:t>O proje</w:t>
      </w:r>
      <w:r>
        <w:rPr>
          <w:rFonts w:ascii="Times New Roman" w:hAnsi="Times New Roman" w:cs="Times New Roman"/>
        </w:rPr>
        <w:t>c</w:t>
      </w:r>
      <w:r w:rsidRPr="005B6FEC">
        <w:rPr>
          <w:rFonts w:ascii="Times New Roman" w:hAnsi="Times New Roman" w:cs="Times New Roman"/>
        </w:rPr>
        <w:t xml:space="preserve">to foi desenvolvido para criar uma loja virtual robusta e flexível utilizando </w:t>
      </w:r>
      <w:proofErr w:type="spellStart"/>
      <w:r w:rsidRPr="005B6FEC">
        <w:rPr>
          <w:rFonts w:ascii="Times New Roman" w:hAnsi="Times New Roman" w:cs="Times New Roman"/>
        </w:rPr>
        <w:t>WordPress</w:t>
      </w:r>
      <w:proofErr w:type="spellEnd"/>
      <w:r w:rsidRPr="005B6FEC">
        <w:rPr>
          <w:rFonts w:ascii="Times New Roman" w:hAnsi="Times New Roman" w:cs="Times New Roman"/>
        </w:rPr>
        <w:t xml:space="preserve"> como CMS principal. A loja precisava de funcionalidades avançadas para gerenciar produtos, perfis de usuários e integrar opções de pagamento seguras.</w:t>
      </w:r>
    </w:p>
    <w:p w14:paraId="16B3765E" w14:textId="77777777" w:rsidR="00C143DD" w:rsidRPr="00C143DD" w:rsidRDefault="00C143DD" w:rsidP="00C143DD">
      <w:pPr>
        <w:pStyle w:val="PargrafodaLista"/>
        <w:keepNext/>
        <w:keepLines/>
        <w:numPr>
          <w:ilvl w:val="0"/>
          <w:numId w:val="1"/>
        </w:numPr>
        <w:spacing w:before="40" w:after="0"/>
        <w:contextualSpacing w:val="0"/>
        <w:outlineLvl w:val="1"/>
        <w:rPr>
          <w:rFonts w:eastAsiaTheme="majorEastAsia" w:cstheme="majorBidi"/>
          <w:b/>
          <w:vanish/>
          <w:sz w:val="28"/>
          <w:szCs w:val="26"/>
        </w:rPr>
      </w:pPr>
      <w:bookmarkStart w:id="4" w:name="_Toc169636443"/>
      <w:bookmarkStart w:id="5" w:name="_Toc169636584"/>
      <w:bookmarkStart w:id="6" w:name="_Toc169636757"/>
      <w:bookmarkStart w:id="7" w:name="_Toc169636823"/>
      <w:bookmarkStart w:id="8" w:name="_Toc169636966"/>
      <w:bookmarkStart w:id="9" w:name="_Toc169637003"/>
      <w:bookmarkStart w:id="10" w:name="_Toc169637024"/>
      <w:bookmarkStart w:id="11" w:name="_Toc169637039"/>
      <w:bookmarkStart w:id="12" w:name="_Toc169637055"/>
      <w:bookmarkStart w:id="13" w:name="_Toc169637070"/>
      <w:bookmarkStart w:id="14" w:name="_Toc169637085"/>
      <w:bookmarkStart w:id="15" w:name="_Toc169645769"/>
      <w:bookmarkStart w:id="16" w:name="_Toc169646133"/>
      <w:bookmarkStart w:id="17" w:name="_Toc29766983"/>
      <w:bookmarkStart w:id="18" w:name="_Toc134437567"/>
      <w:bookmarkStart w:id="19" w:name="_Toc176039269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9"/>
    </w:p>
    <w:p w14:paraId="4BF7518D" w14:textId="77777777" w:rsidR="00C143DD" w:rsidRPr="00C143DD" w:rsidRDefault="00C143DD" w:rsidP="00C143DD">
      <w:pPr>
        <w:pStyle w:val="PargrafodaLista"/>
        <w:keepNext/>
        <w:keepLines/>
        <w:numPr>
          <w:ilvl w:val="1"/>
          <w:numId w:val="1"/>
        </w:numPr>
        <w:spacing w:before="40" w:after="0"/>
        <w:contextualSpacing w:val="0"/>
        <w:outlineLvl w:val="1"/>
        <w:rPr>
          <w:rFonts w:eastAsiaTheme="majorEastAsia" w:cstheme="majorBidi"/>
          <w:b/>
          <w:vanish/>
          <w:sz w:val="28"/>
          <w:szCs w:val="26"/>
        </w:rPr>
      </w:pPr>
      <w:bookmarkStart w:id="20" w:name="_Toc169636444"/>
      <w:bookmarkStart w:id="21" w:name="_Toc169636585"/>
      <w:bookmarkStart w:id="22" w:name="_Toc169636758"/>
      <w:bookmarkStart w:id="23" w:name="_Toc169636824"/>
      <w:bookmarkStart w:id="24" w:name="_Toc169636967"/>
      <w:bookmarkStart w:id="25" w:name="_Toc169637004"/>
      <w:bookmarkStart w:id="26" w:name="_Toc169637025"/>
      <w:bookmarkStart w:id="27" w:name="_Toc169637040"/>
      <w:bookmarkStart w:id="28" w:name="_Toc169637056"/>
      <w:bookmarkStart w:id="29" w:name="_Toc169637071"/>
      <w:bookmarkStart w:id="30" w:name="_Toc169637086"/>
      <w:bookmarkStart w:id="31" w:name="_Toc169645770"/>
      <w:bookmarkStart w:id="32" w:name="_Toc169646134"/>
      <w:bookmarkStart w:id="33" w:name="_Toc176039270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4CF2FC51" w14:textId="7DD0BD33" w:rsidR="0000207A" w:rsidRPr="0033104C" w:rsidRDefault="0000207A" w:rsidP="00C143DD">
      <w:pPr>
        <w:pStyle w:val="Ttulo2"/>
        <w:numPr>
          <w:ilvl w:val="1"/>
          <w:numId w:val="1"/>
        </w:numPr>
      </w:pPr>
      <w:bookmarkStart w:id="34" w:name="_Toc176039271"/>
      <w:r w:rsidRPr="0033104C">
        <w:t>Objectivos</w:t>
      </w:r>
      <w:bookmarkEnd w:id="17"/>
      <w:bookmarkEnd w:id="18"/>
      <w:bookmarkEnd w:id="34"/>
    </w:p>
    <w:p w14:paraId="20C6855F" w14:textId="77777777" w:rsidR="0000207A" w:rsidRPr="0033104C" w:rsidRDefault="0000207A" w:rsidP="00A71F11">
      <w:pPr>
        <w:pStyle w:val="Ttulo3"/>
        <w:numPr>
          <w:ilvl w:val="2"/>
          <w:numId w:val="1"/>
        </w:numPr>
        <w:rPr>
          <w:rFonts w:ascii="Times New Roman" w:hAnsi="Times New Roman" w:cs="Times New Roman"/>
          <w:sz w:val="24"/>
        </w:rPr>
      </w:pPr>
      <w:bookmarkStart w:id="35" w:name="_Toc29766984"/>
      <w:bookmarkStart w:id="36" w:name="_Toc134437568"/>
      <w:bookmarkStart w:id="37" w:name="_Toc176039272"/>
      <w:r w:rsidRPr="0033104C">
        <w:rPr>
          <w:rFonts w:ascii="Times New Roman" w:hAnsi="Times New Roman" w:cs="Times New Roman"/>
          <w:sz w:val="24"/>
        </w:rPr>
        <w:t>Objectivo Geral</w:t>
      </w:r>
      <w:bookmarkEnd w:id="35"/>
      <w:bookmarkEnd w:id="36"/>
      <w:bookmarkEnd w:id="37"/>
    </w:p>
    <w:p w14:paraId="01F85A75" w14:textId="0D67D7FF" w:rsidR="00EE50B1" w:rsidRPr="005B6FEC" w:rsidRDefault="005B6FEC" w:rsidP="005B6FEC">
      <w:pPr>
        <w:jc w:val="both"/>
        <w:rPr>
          <w:rFonts w:ascii="Times New Roman" w:hAnsi="Times New Roman" w:cs="Times New Roman"/>
        </w:rPr>
      </w:pPr>
      <w:r w:rsidRPr="005B6FEC">
        <w:rPr>
          <w:rFonts w:ascii="Times New Roman" w:hAnsi="Times New Roman" w:cs="Times New Roman"/>
        </w:rPr>
        <w:t xml:space="preserve">Desenvolver uma plataforma de e-commerce eficiente e personalizada utilizando </w:t>
      </w:r>
      <w:proofErr w:type="spellStart"/>
      <w:r w:rsidRPr="005B6FEC">
        <w:rPr>
          <w:rFonts w:ascii="Times New Roman" w:hAnsi="Times New Roman" w:cs="Times New Roman"/>
        </w:rPr>
        <w:t>WordPress</w:t>
      </w:r>
      <w:proofErr w:type="spellEnd"/>
      <w:r w:rsidRPr="005B6FEC">
        <w:rPr>
          <w:rFonts w:ascii="Times New Roman" w:hAnsi="Times New Roman" w:cs="Times New Roman"/>
        </w:rPr>
        <w:t xml:space="preserve">, capaz de gerenciar produtos, perfis de usuários e processar pagamentos de forma segura e integrada, atendendo às necessidades específicas do cliente e proporcionando uma experiência de usuário </w:t>
      </w:r>
      <w:r w:rsidRPr="005B6FEC">
        <w:rPr>
          <w:rFonts w:ascii="Times New Roman" w:hAnsi="Times New Roman" w:cs="Times New Roman"/>
        </w:rPr>
        <w:t>optimizada</w:t>
      </w:r>
      <w:r w:rsidRPr="005B6FEC">
        <w:rPr>
          <w:rFonts w:ascii="Times New Roman" w:hAnsi="Times New Roman" w:cs="Times New Roman"/>
        </w:rPr>
        <w:t>.</w:t>
      </w:r>
    </w:p>
    <w:p w14:paraId="3CD6BF76" w14:textId="77777777" w:rsidR="0000207A" w:rsidRPr="0033104C" w:rsidRDefault="0000207A" w:rsidP="00A71F11">
      <w:pPr>
        <w:pStyle w:val="Ttulo3"/>
        <w:numPr>
          <w:ilvl w:val="2"/>
          <w:numId w:val="1"/>
        </w:numPr>
        <w:rPr>
          <w:rFonts w:ascii="Times New Roman" w:hAnsi="Times New Roman" w:cs="Times New Roman"/>
          <w:sz w:val="24"/>
        </w:rPr>
      </w:pPr>
      <w:bookmarkStart w:id="38" w:name="_Toc29766985"/>
      <w:bookmarkStart w:id="39" w:name="_Toc134437569"/>
      <w:bookmarkStart w:id="40" w:name="_Toc176039273"/>
      <w:r w:rsidRPr="0033104C">
        <w:rPr>
          <w:rFonts w:ascii="Times New Roman" w:hAnsi="Times New Roman" w:cs="Times New Roman"/>
          <w:sz w:val="24"/>
        </w:rPr>
        <w:t>Objectivos Específicos</w:t>
      </w:r>
      <w:bookmarkEnd w:id="38"/>
      <w:bookmarkEnd w:id="39"/>
      <w:bookmarkEnd w:id="40"/>
    </w:p>
    <w:p w14:paraId="05CEF8F3" w14:textId="0CB1E0FC" w:rsidR="007F6EC5" w:rsidRPr="007F6EC5" w:rsidRDefault="007F6EC5" w:rsidP="007F6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7F6EC5">
        <w:rPr>
          <w:rFonts w:ascii="Times New Roman" w:eastAsia="Times New Roman" w:hAnsi="Symbol" w:cs="Times New Roman"/>
          <w:lang w:val="en-US"/>
        </w:rPr>
        <w:t></w:t>
      </w:r>
      <w:r w:rsidRPr="007F6EC5">
        <w:rPr>
          <w:rFonts w:ascii="Times New Roman" w:eastAsia="Times New Roman" w:hAnsi="Times New Roman" w:cs="Times New Roman"/>
        </w:rPr>
        <w:t xml:space="preserve"> </w:t>
      </w:r>
      <w:r w:rsidR="005B6FEC" w:rsidRPr="005B6FEC">
        <w:rPr>
          <w:rFonts w:ascii="Times New Roman" w:hAnsi="Times New Roman" w:cs="Times New Roman"/>
          <w:b/>
          <w:bCs/>
        </w:rPr>
        <w:t xml:space="preserve">Instalar e configurar o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WooCommerce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para gerenciar o catálogo de produtos, inventário, métodos de envio, e políticas de impostos</w:t>
      </w:r>
      <w:r w:rsidR="005B6FEC">
        <w:t>.</w:t>
      </w:r>
      <w:r w:rsidRPr="007F6EC5">
        <w:rPr>
          <w:rFonts w:ascii="Times New Roman" w:eastAsia="Times New Roman" w:hAnsi="Times New Roman" w:cs="Times New Roman"/>
          <w:b/>
          <w:bCs/>
        </w:rPr>
        <w:t>:</w:t>
      </w:r>
    </w:p>
    <w:p w14:paraId="4C59E56D" w14:textId="4B52837B" w:rsidR="005B6FEC" w:rsidRPr="005B6FEC" w:rsidRDefault="005B6FEC" w:rsidP="005B6FEC">
      <w:pPr>
        <w:pStyle w:val="PargrafodaLista"/>
        <w:numPr>
          <w:ilvl w:val="0"/>
          <w:numId w:val="3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ri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ategori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ubcategori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rodut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59671525" w14:textId="77777777" w:rsidR="005B6FEC" w:rsidRPr="005B6FEC" w:rsidRDefault="005B6FEC" w:rsidP="005B6FEC">
      <w:pPr>
        <w:pStyle w:val="PargrafodaLista"/>
        <w:numPr>
          <w:ilvl w:val="0"/>
          <w:numId w:val="3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nfigur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tribut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rodut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ermiti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variaç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(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m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tamanh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).</w:t>
      </w:r>
    </w:p>
    <w:p w14:paraId="736E4D65" w14:textId="619CDA14" w:rsidR="005B6FEC" w:rsidRPr="005B6FEC" w:rsidRDefault="005B6FEC" w:rsidP="005B6FEC">
      <w:pPr>
        <w:pStyle w:val="PargrafodaLista"/>
        <w:numPr>
          <w:ilvl w:val="0"/>
          <w:numId w:val="39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stabelece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gr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nvi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tax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impos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cord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com 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localizaçã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geográfic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os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lient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2810BF82" w14:textId="2292AFE3" w:rsidR="007F6EC5" w:rsidRPr="005B6FEC" w:rsidRDefault="007F6EC5" w:rsidP="007F6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</w:rPr>
      </w:pPr>
      <w:r w:rsidRPr="007F6EC5">
        <w:rPr>
          <w:rFonts w:ascii="Times New Roman" w:eastAsia="Times New Roman" w:hAnsi="Symbol" w:cs="Times New Roman"/>
          <w:lang w:val="en-US"/>
        </w:rPr>
        <w:t></w:t>
      </w:r>
      <w:r w:rsidR="004B7A3E">
        <w:rPr>
          <w:rFonts w:ascii="Times New Roman" w:eastAsia="Times New Roman" w:hAnsi="Symbol" w:cs="Times New Roman"/>
          <w:lang w:val="en-US"/>
        </w:rPr>
        <w:t xml:space="preserve"> </w:t>
      </w:r>
      <w:r w:rsidR="005B6FEC" w:rsidRPr="005B6FEC">
        <w:rPr>
          <w:rFonts w:ascii="Times New Roman" w:hAnsi="Times New Roman" w:cs="Times New Roman"/>
          <w:b/>
          <w:bCs/>
        </w:rPr>
        <w:t xml:space="preserve">Implementar o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Profile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Builder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para criar formulários personalizados de registro e login de usuários, além de páginas de perfil que armazenam informações específicas dos clientes</w:t>
      </w:r>
      <w:r w:rsidRPr="005B6FEC">
        <w:rPr>
          <w:rFonts w:ascii="Times New Roman" w:eastAsia="Times New Roman" w:hAnsi="Times New Roman" w:cs="Times New Roman"/>
          <w:b/>
          <w:bCs/>
        </w:rPr>
        <w:t>:</w:t>
      </w:r>
    </w:p>
    <w:p w14:paraId="30FA56F0" w14:textId="4DC55FF3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ustomiz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amp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gistr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aptur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informaç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dicionai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os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usuári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0EE603DE" w14:textId="61DAA041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nfigur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pç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cuperaçã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enh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eguranç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nt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40E66050" w14:textId="04731B32" w:rsidR="005B6FEC" w:rsidRPr="005B6FEC" w:rsidRDefault="005B6FEC" w:rsidP="005B6FEC">
      <w:pPr>
        <w:pStyle w:val="PargrafodaLista"/>
        <w:numPr>
          <w:ilvl w:val="0"/>
          <w:numId w:val="4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esenvolve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um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ágin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gerenciamen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erfil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nde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usuári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ossam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tualiz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u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informaç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essoai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10CCACF2" w14:textId="56EECF47" w:rsidR="007F6EC5" w:rsidRPr="007F6EC5" w:rsidRDefault="007F6EC5" w:rsidP="007F6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7F6EC5">
        <w:rPr>
          <w:rFonts w:ascii="Times New Roman" w:eastAsia="Times New Roman" w:hAnsi="Symbol" w:cs="Times New Roman"/>
          <w:lang w:val="en-US"/>
        </w:rPr>
        <w:t></w:t>
      </w:r>
      <w:r w:rsidR="004B7A3E">
        <w:rPr>
          <w:rFonts w:ascii="Times New Roman" w:eastAsia="Times New Roman" w:hAnsi="Symbol" w:cs="Times New Roman"/>
          <w:lang w:val="en-US"/>
        </w:rPr>
        <w:t xml:space="preserve"> </w:t>
      </w:r>
      <w:r w:rsidR="005B6FEC" w:rsidRPr="005B6FEC">
        <w:rPr>
          <w:rFonts w:ascii="Times New Roman" w:hAnsi="Times New Roman" w:cs="Times New Roman"/>
          <w:b/>
          <w:bCs/>
        </w:rPr>
        <w:t xml:space="preserve">Integrar um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gateway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de pagamento seguro para processar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transações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financeiras de maneira eficiente e proteger os dados dos clientes</w:t>
      </w:r>
      <w:r w:rsidRPr="005B6FEC">
        <w:rPr>
          <w:rFonts w:ascii="Times New Roman" w:eastAsia="Times New Roman" w:hAnsi="Times New Roman" w:cs="Times New Roman"/>
          <w:b/>
          <w:bCs/>
        </w:rPr>
        <w:t>:</w:t>
      </w:r>
    </w:p>
    <w:p w14:paraId="6094297E" w14:textId="39E8E301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nfigur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métod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agamen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múltipl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m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art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rédi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ébi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arteir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igitai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2F08C195" w14:textId="76A44E8F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lastRenderedPageBreak/>
        <w:t>Implement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medid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eguranç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m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SSL 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utenticaçã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m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u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tapa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rotege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ados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agamen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1B77BD4C" w14:textId="54A40905" w:rsidR="005B6FEC" w:rsidRPr="005B6FEC" w:rsidRDefault="005B6FEC" w:rsidP="005B6FEC">
      <w:pPr>
        <w:pStyle w:val="PargrafodaLista"/>
        <w:numPr>
          <w:ilvl w:val="0"/>
          <w:numId w:val="4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aliz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testes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transaçõe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garanti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que o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istem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pagament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funcione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rretamente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em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rr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5ECEA58D" w14:textId="00C9C09C" w:rsidR="007F6EC5" w:rsidRPr="005B6FEC" w:rsidRDefault="007F6EC5" w:rsidP="005B6FE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7F6EC5">
        <w:rPr>
          <w:rFonts w:ascii="Times New Roman" w:eastAsia="Times New Roman" w:hAnsi="Symbol" w:cs="Times New Roman"/>
          <w:lang w:val="en-US"/>
        </w:rPr>
        <w:t></w:t>
      </w:r>
      <w:r w:rsidR="004B7A3E">
        <w:rPr>
          <w:rFonts w:ascii="Times New Roman" w:eastAsia="Times New Roman" w:hAnsi="Symbol" w:cs="Times New Roman"/>
          <w:lang w:val="en-US"/>
        </w:rPr>
        <w:t xml:space="preserve"> </w:t>
      </w:r>
      <w:r w:rsidR="005B6FEC" w:rsidRPr="005B6FEC">
        <w:rPr>
          <w:rFonts w:ascii="Times New Roman" w:hAnsi="Times New Roman" w:cs="Times New Roman"/>
          <w:b/>
          <w:bCs/>
        </w:rPr>
        <w:t xml:space="preserve">Customizar o tema do </w:t>
      </w:r>
      <w:proofErr w:type="spellStart"/>
      <w:r w:rsidR="005B6FEC" w:rsidRPr="005B6FEC">
        <w:rPr>
          <w:rFonts w:ascii="Times New Roman" w:hAnsi="Times New Roman" w:cs="Times New Roman"/>
          <w:b/>
          <w:bCs/>
        </w:rPr>
        <w:t>WordPress</w:t>
      </w:r>
      <w:proofErr w:type="spellEnd"/>
      <w:r w:rsidR="005B6FEC" w:rsidRPr="005B6FEC">
        <w:rPr>
          <w:rFonts w:ascii="Times New Roman" w:hAnsi="Times New Roman" w:cs="Times New Roman"/>
          <w:b/>
          <w:bCs/>
        </w:rPr>
        <w:t xml:space="preserve"> para alinhar o design do site com </w:t>
      </w:r>
      <w:proofErr w:type="gramStart"/>
      <w:r w:rsidR="005B6FEC" w:rsidRPr="005B6FEC">
        <w:rPr>
          <w:rFonts w:ascii="Times New Roman" w:hAnsi="Times New Roman" w:cs="Times New Roman"/>
          <w:b/>
          <w:bCs/>
        </w:rPr>
        <w:t>a</w:t>
      </w:r>
      <w:proofErr w:type="gramEnd"/>
      <w:r w:rsidR="005B6FEC" w:rsidRPr="005B6FEC">
        <w:rPr>
          <w:rFonts w:ascii="Times New Roman" w:hAnsi="Times New Roman" w:cs="Times New Roman"/>
          <w:b/>
          <w:bCs/>
        </w:rPr>
        <w:t xml:space="preserve"> identidade visual da marca do cliente, garantindo uma experiência de usuário agradável e responsiva</w:t>
      </w:r>
      <w:r w:rsidRPr="005B6FEC">
        <w:rPr>
          <w:rFonts w:ascii="Times New Roman" w:eastAsia="Times New Roman" w:hAnsi="Times New Roman" w:cs="Times New Roman"/>
          <w:b/>
          <w:bCs/>
        </w:rPr>
        <w:t>:</w:t>
      </w:r>
    </w:p>
    <w:p w14:paraId="227B6620" w14:textId="21112D97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esenvolve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um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interface d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usuári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intuitiv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qu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facilite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navegaçã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7309A11B" w14:textId="2903C23D" w:rsidR="005B6FEC" w:rsidRPr="005B6FEC" w:rsidRDefault="005B6FEC" w:rsidP="005B6FEC">
      <w:pPr>
        <w:pStyle w:val="PargrafodaLista"/>
        <w:numPr>
          <w:ilvl w:val="0"/>
          <w:numId w:val="41"/>
        </w:numPr>
        <w:spacing w:after="0" w:line="240" w:lineRule="auto"/>
        <w:jc w:val="both"/>
        <w:rPr>
          <w:rFonts w:ascii="Times New Roman" w:eastAsia="Times New Roman" w:hAnsi="Times New Roman" w:cs="Times New Roman"/>
          <w:lang w:val="en-US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timiz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o site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dispositiv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móvei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garantind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que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tod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lement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sejam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sponsiv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0C4A2370" w14:textId="4257B350" w:rsidR="005B6FEC" w:rsidRPr="005B6FEC" w:rsidRDefault="005B6FEC" w:rsidP="005B6FEC">
      <w:pPr>
        <w:pStyle w:val="PargrafodaLista"/>
        <w:numPr>
          <w:ilvl w:val="0"/>
          <w:numId w:val="4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</w:rPr>
      </w:pP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Ajusta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elementos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e design,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como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tipografi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, cores e layout, par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refletir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5B6FEC">
        <w:rPr>
          <w:rFonts w:ascii="Times New Roman" w:eastAsia="Times New Roman" w:hAnsi="Times New Roman" w:cs="Times New Roman"/>
          <w:lang w:val="en-US"/>
        </w:rPr>
        <w:t>a</w:t>
      </w:r>
      <w:proofErr w:type="gramEnd"/>
      <w:r w:rsidRPr="005B6FEC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identidade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 xml:space="preserve"> da </w:t>
      </w:r>
      <w:proofErr w:type="spellStart"/>
      <w:r w:rsidRPr="005B6FEC">
        <w:rPr>
          <w:rFonts w:ascii="Times New Roman" w:eastAsia="Times New Roman" w:hAnsi="Times New Roman" w:cs="Times New Roman"/>
          <w:lang w:val="en-US"/>
        </w:rPr>
        <w:t>marca</w:t>
      </w:r>
      <w:proofErr w:type="spellEnd"/>
      <w:r w:rsidRPr="005B6FEC">
        <w:rPr>
          <w:rFonts w:ascii="Times New Roman" w:eastAsia="Times New Roman" w:hAnsi="Times New Roman" w:cs="Times New Roman"/>
          <w:lang w:val="en-US"/>
        </w:rPr>
        <w:t>.</w:t>
      </w:r>
    </w:p>
    <w:p w14:paraId="5067459D" w14:textId="77777777" w:rsidR="007F6EC5" w:rsidRPr="007F6EC5" w:rsidRDefault="007F6EC5" w:rsidP="007F6E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</w:p>
    <w:p w14:paraId="08513539" w14:textId="10C58D6B" w:rsidR="0000207A" w:rsidRPr="0033104C" w:rsidRDefault="0000207A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</w:rPr>
        <w:t>.</w:t>
      </w:r>
    </w:p>
    <w:p w14:paraId="7B66CA20" w14:textId="77777777" w:rsidR="00EE50B1" w:rsidRPr="0033104C" w:rsidRDefault="00EE50B1" w:rsidP="00A71F11">
      <w:pPr>
        <w:rPr>
          <w:rFonts w:ascii="Times New Roman" w:hAnsi="Times New Roman" w:cs="Times New Roman"/>
        </w:rPr>
      </w:pPr>
    </w:p>
    <w:p w14:paraId="054009E8" w14:textId="181BCAF5" w:rsidR="00177DD5" w:rsidRPr="0033104C" w:rsidRDefault="000A49CA" w:rsidP="00A71F11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</w:rPr>
        <w:br w:type="page"/>
      </w:r>
    </w:p>
    <w:p w14:paraId="114763F9" w14:textId="70725547" w:rsidR="00A42FEC" w:rsidRPr="004B7A3E" w:rsidRDefault="00425E7B" w:rsidP="00A71F11">
      <w:pPr>
        <w:rPr>
          <w:rFonts w:ascii="Times New Roman" w:hAnsi="Times New Roman" w:cs="Times New Roman"/>
          <w:color w:val="000000"/>
        </w:rPr>
      </w:pPr>
      <w:r w:rsidRPr="0033104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82F41B" wp14:editId="7CDB787C">
                <wp:simplePos x="0" y="0"/>
                <wp:positionH relativeFrom="column">
                  <wp:posOffset>5309870</wp:posOffset>
                </wp:positionH>
                <wp:positionV relativeFrom="paragraph">
                  <wp:posOffset>-7620</wp:posOffset>
                </wp:positionV>
                <wp:extent cx="800100" cy="783590"/>
                <wp:effectExtent l="0" t="0" r="0" b="0"/>
                <wp:wrapNone/>
                <wp:docPr id="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78359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085388" w14:textId="4E71E17C" w:rsidR="00176805" w:rsidRPr="002E08AA" w:rsidRDefault="00176805" w:rsidP="00A42FEC">
                            <w:pPr>
                              <w:shd w:val="clear" w:color="auto" w:fill="AEAAAA" w:themeFill="background2" w:themeFillShade="BF"/>
                              <w:jc w:val="center"/>
                              <w:rPr>
                                <w:color w:val="FFFFFF"/>
                                <w:sz w:val="96"/>
                                <w:szCs w:val="144"/>
                              </w:rPr>
                            </w:pPr>
                            <w:r>
                              <w:rPr>
                                <w:color w:val="FFFFFF"/>
                                <w:sz w:val="96"/>
                                <w:szCs w:val="144"/>
                              </w:rPr>
                              <w:t>2</w:t>
                            </w:r>
                          </w:p>
                          <w:p w14:paraId="2B794BEB" w14:textId="77777777" w:rsidR="00176805" w:rsidRPr="00EB6E31" w:rsidRDefault="00176805" w:rsidP="00A42FEC">
                            <w:pPr>
                              <w:shd w:val="clear" w:color="auto" w:fill="AEAAAA" w:themeFill="background2" w:themeFillShade="BF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2F41B" id="Text Box 24" o:spid="_x0000_s1039" type="#_x0000_t202" style="position:absolute;margin-left:418.1pt;margin-top:-.6pt;width:63pt;height:6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" fillcolor="#d8d8d8" stroked="f">
                <v:textbox inset="0,0,0,0">
                  <w:txbxContent>
                    <w:p w14:paraId="05085388" w14:textId="4E71E17C" w:rsidR="00176805" w:rsidRPr="002E08AA" w:rsidRDefault="00176805" w:rsidP="00A42FEC">
                      <w:pPr>
                        <w:shd w:val="clear" w:color="auto" w:fill="AEAAAA" w:themeFill="background2" w:themeFillShade="BF"/>
                        <w:jc w:val="center"/>
                        <w:rPr>
                          <w:color w:val="FFFFFF"/>
                          <w:sz w:val="96"/>
                          <w:szCs w:val="144"/>
                        </w:rPr>
                      </w:pPr>
                      <w:r>
                        <w:rPr>
                          <w:color w:val="FFFFFF"/>
                          <w:sz w:val="96"/>
                          <w:szCs w:val="144"/>
                        </w:rPr>
                        <w:t>2</w:t>
                      </w:r>
                    </w:p>
                    <w:p w14:paraId="2B794BEB" w14:textId="77777777" w:rsidR="00176805" w:rsidRPr="00EB6E31" w:rsidRDefault="00176805" w:rsidP="00A42FEC">
                      <w:pPr>
                        <w:shd w:val="clear" w:color="auto" w:fill="AEAAAA" w:themeFill="background2" w:themeFillShade="BF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AD2F4DC" w14:textId="6FC27D48" w:rsidR="00B273C5" w:rsidRPr="0033104C" w:rsidRDefault="00D141F6" w:rsidP="00A71F11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41" w:name="_Toc176039274"/>
      <w:r w:rsidRPr="0033104C">
        <w:rPr>
          <w:rFonts w:ascii="Times New Roman" w:hAnsi="Times New Roman" w:cs="Times New Roman"/>
          <w:sz w:val="24"/>
          <w:szCs w:val="24"/>
        </w:rPr>
        <w:t>Desenvolvimento</w:t>
      </w:r>
      <w:bookmarkEnd w:id="41"/>
    </w:p>
    <w:p w14:paraId="07641338" w14:textId="4825C598" w:rsidR="003248C2" w:rsidRPr="004B7A3E" w:rsidRDefault="004B7A3E" w:rsidP="004B7A3E">
      <w:p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bookmarkStart w:id="42" w:name="_Toc49358595"/>
      <w:bookmarkStart w:id="43" w:name="_Toc50056029"/>
      <w:r w:rsidRPr="004B7A3E">
        <w:rPr>
          <w:rFonts w:ascii="Times New Roman" w:hAnsi="Times New Roman" w:cs="Times New Roman"/>
        </w:rPr>
        <w:t xml:space="preserve">Durante o planejamento, identificamos </w:t>
      </w:r>
      <w:proofErr w:type="spellStart"/>
      <w:r w:rsidRPr="004B7A3E">
        <w:rPr>
          <w:rFonts w:ascii="Times New Roman" w:hAnsi="Times New Roman" w:cs="Times New Roman"/>
        </w:rPr>
        <w:t>WordPress</w:t>
      </w:r>
      <w:proofErr w:type="spellEnd"/>
      <w:r w:rsidRPr="004B7A3E">
        <w:rPr>
          <w:rFonts w:ascii="Times New Roman" w:hAnsi="Times New Roman" w:cs="Times New Roman"/>
        </w:rPr>
        <w:t xml:space="preserve"> como a plataforma ideal devido à sua flexibilidade e a vasta gama de plugins disponíveis. A escolha dos plugins </w:t>
      </w:r>
      <w:proofErr w:type="spellStart"/>
      <w:r w:rsidRPr="004B7A3E">
        <w:rPr>
          <w:rFonts w:ascii="Times New Roman" w:hAnsi="Times New Roman" w:cs="Times New Roman"/>
        </w:rPr>
        <w:t>WooCommerce</w:t>
      </w:r>
      <w:proofErr w:type="spellEnd"/>
      <w:r w:rsidRPr="004B7A3E">
        <w:rPr>
          <w:rFonts w:ascii="Times New Roman" w:hAnsi="Times New Roman" w:cs="Times New Roman"/>
        </w:rPr>
        <w:t xml:space="preserve">, </w:t>
      </w:r>
      <w:proofErr w:type="spellStart"/>
      <w:r w:rsidRPr="004B7A3E">
        <w:rPr>
          <w:rFonts w:ascii="Times New Roman" w:hAnsi="Times New Roman" w:cs="Times New Roman"/>
        </w:rPr>
        <w:t>Profile</w:t>
      </w:r>
      <w:proofErr w:type="spellEnd"/>
      <w:r w:rsidRPr="004B7A3E">
        <w:rPr>
          <w:rFonts w:ascii="Times New Roman" w:hAnsi="Times New Roman" w:cs="Times New Roman"/>
        </w:rPr>
        <w:t xml:space="preserve"> </w:t>
      </w:r>
      <w:proofErr w:type="spellStart"/>
      <w:r w:rsidRPr="004B7A3E">
        <w:rPr>
          <w:rFonts w:ascii="Times New Roman" w:hAnsi="Times New Roman" w:cs="Times New Roman"/>
        </w:rPr>
        <w:t>Builder</w:t>
      </w:r>
      <w:proofErr w:type="spellEnd"/>
      <w:r w:rsidRPr="004B7A3E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Elemento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B7A3E">
        <w:rPr>
          <w:rFonts w:ascii="Times New Roman" w:hAnsi="Times New Roman" w:cs="Times New Roman"/>
        </w:rPr>
        <w:t xml:space="preserve">e o </w:t>
      </w:r>
      <w:proofErr w:type="spellStart"/>
      <w:r w:rsidRPr="004B7A3E">
        <w:rPr>
          <w:rFonts w:ascii="Times New Roman" w:hAnsi="Times New Roman" w:cs="Times New Roman"/>
        </w:rPr>
        <w:t>gateway</w:t>
      </w:r>
      <w:proofErr w:type="spellEnd"/>
      <w:r w:rsidRPr="004B7A3E">
        <w:rPr>
          <w:rFonts w:ascii="Times New Roman" w:hAnsi="Times New Roman" w:cs="Times New Roman"/>
        </w:rPr>
        <w:t xml:space="preserve"> de pagamento foi baseada nas necessidades específicas do cliente para gerenciar um catálogo de produtos, criar uma experiência personalizada de usuário e processar pagamentos online com segurança.</w:t>
      </w:r>
    </w:p>
    <w:p w14:paraId="38C63366" w14:textId="0C3EB839" w:rsidR="00235A26" w:rsidRPr="0033104C" w:rsidRDefault="00235A26" w:rsidP="00A71F11">
      <w:pPr>
        <w:pStyle w:val="Ttulo3"/>
        <w:rPr>
          <w:rFonts w:ascii="Times New Roman" w:hAnsi="Times New Roman" w:cs="Times New Roman"/>
          <w:sz w:val="24"/>
        </w:rPr>
      </w:pPr>
      <w:bookmarkStart w:id="44" w:name="_Toc176039275"/>
      <w:r w:rsidRPr="0033104C">
        <w:rPr>
          <w:rFonts w:ascii="Times New Roman" w:hAnsi="Times New Roman" w:cs="Times New Roman"/>
          <w:sz w:val="24"/>
        </w:rPr>
        <w:t>2.</w:t>
      </w:r>
      <w:r w:rsidR="007A00CD">
        <w:rPr>
          <w:rFonts w:ascii="Times New Roman" w:hAnsi="Times New Roman" w:cs="Times New Roman"/>
          <w:sz w:val="24"/>
        </w:rPr>
        <w:t>1.2</w:t>
      </w:r>
      <w:r w:rsidRPr="0033104C">
        <w:rPr>
          <w:rFonts w:ascii="Times New Roman" w:hAnsi="Times New Roman" w:cs="Times New Roman"/>
          <w:sz w:val="24"/>
        </w:rPr>
        <w:t xml:space="preserve"> </w:t>
      </w:r>
      <w:r w:rsidR="004B7A3E">
        <w:t xml:space="preserve">Instalação e Configuração do </w:t>
      </w:r>
      <w:proofErr w:type="spellStart"/>
      <w:r w:rsidR="004B7A3E">
        <w:t>WordPress</w:t>
      </w:r>
      <w:bookmarkEnd w:id="44"/>
      <w:proofErr w:type="spellEnd"/>
    </w:p>
    <w:p w14:paraId="3A6D482F" w14:textId="739DB6B1" w:rsidR="00C36F68" w:rsidRDefault="004B7A3E" w:rsidP="00A75873">
      <w:pPr>
        <w:pStyle w:val="NormalWeb"/>
        <w:spacing w:line="360" w:lineRule="auto"/>
        <w:jc w:val="both"/>
      </w:pPr>
      <w:r>
        <w:t xml:space="preserve">Instalamos </w:t>
      </w:r>
      <w:proofErr w:type="spellStart"/>
      <w:r>
        <w:t>WordPress</w:t>
      </w:r>
      <w:proofErr w:type="spellEnd"/>
      <w:r>
        <w:t xml:space="preserve"> </w:t>
      </w:r>
      <w:r>
        <w:t xml:space="preserve">em nossos servidores locais </w:t>
      </w:r>
      <w:r>
        <w:t>e configuramos as definições básicas, como título do site</w:t>
      </w:r>
      <w:r>
        <w:t xml:space="preserve">, </w:t>
      </w:r>
      <w:r>
        <w:t>fuso horário</w:t>
      </w:r>
      <w:r>
        <w:t>, idioma</w:t>
      </w:r>
      <w:r>
        <w:t xml:space="preserve">. Em seguida, instalamos um tema base que seria customizado posteriormente para atender às </w:t>
      </w:r>
      <w:r>
        <w:t xml:space="preserve">nossas </w:t>
      </w:r>
      <w:r>
        <w:t>necessidades visuais</w:t>
      </w:r>
      <w:r>
        <w:t>.</w:t>
      </w:r>
    </w:p>
    <w:p w14:paraId="15D1368D" w14:textId="1BA42893" w:rsidR="008732BC" w:rsidRDefault="004B7A3E" w:rsidP="008732BC">
      <w:pPr>
        <w:pStyle w:val="Ttulo2"/>
        <w:numPr>
          <w:ilvl w:val="0"/>
          <w:numId w:val="22"/>
        </w:numPr>
        <w:rPr>
          <w:rFonts w:eastAsia="Times New Roman"/>
          <w:lang w:eastAsia="pt-PT"/>
        </w:rPr>
      </w:pPr>
      <w:bookmarkStart w:id="45" w:name="_Toc176039276"/>
      <w:r>
        <w:t>Instalação e Configuração dos Plugins</w:t>
      </w:r>
      <w:bookmarkEnd w:id="45"/>
    </w:p>
    <w:p w14:paraId="5CF7F39D" w14:textId="47402B52" w:rsidR="003E7322" w:rsidRPr="00A75873" w:rsidRDefault="004B7A3E" w:rsidP="00A75873">
      <w:pPr>
        <w:jc w:val="both"/>
        <w:rPr>
          <w:rFonts w:ascii="Times New Roman" w:hAnsi="Times New Roman" w:cs="Times New Roman"/>
        </w:rPr>
      </w:pPr>
      <w:r w:rsidRPr="00A75873">
        <w:rPr>
          <w:rFonts w:ascii="Times New Roman" w:hAnsi="Times New Roman" w:cs="Times New Roman"/>
        </w:rPr>
        <w:t xml:space="preserve">Instalamos o plugin </w:t>
      </w:r>
      <w:proofErr w:type="spellStart"/>
      <w:r w:rsidRPr="00A75873">
        <w:rPr>
          <w:rFonts w:ascii="Times New Roman" w:hAnsi="Times New Roman" w:cs="Times New Roman"/>
        </w:rPr>
        <w:t>WooCommerce</w:t>
      </w:r>
      <w:proofErr w:type="spellEnd"/>
      <w:r w:rsidRPr="00A75873">
        <w:rPr>
          <w:rFonts w:ascii="Times New Roman" w:hAnsi="Times New Roman" w:cs="Times New Roman"/>
        </w:rPr>
        <w:t xml:space="preserve"> e realizamos as configurações iniciais, incluindo a configuração de moeda, métodos de envio, e impostos. Adicionamos produtos ao catálogo e configuramos categorias e atributos para facilitar a navegação e o gerenciamento do estoque.</w:t>
      </w:r>
    </w:p>
    <w:p w14:paraId="03CABD89" w14:textId="1E66A807" w:rsidR="004B7A3E" w:rsidRPr="00A75873" w:rsidRDefault="004B7A3E" w:rsidP="00A75873">
      <w:pPr>
        <w:jc w:val="both"/>
        <w:rPr>
          <w:rFonts w:ascii="Times New Roman" w:hAnsi="Times New Roman" w:cs="Times New Roman"/>
        </w:rPr>
      </w:pPr>
      <w:r w:rsidRPr="00A75873">
        <w:rPr>
          <w:rFonts w:ascii="Times New Roman" w:hAnsi="Times New Roman" w:cs="Times New Roman"/>
        </w:rPr>
        <w:t xml:space="preserve">Utilizamos o plugin </w:t>
      </w:r>
      <w:proofErr w:type="spellStart"/>
      <w:r w:rsidRPr="00A75873">
        <w:rPr>
          <w:rFonts w:ascii="Times New Roman" w:hAnsi="Times New Roman" w:cs="Times New Roman"/>
        </w:rPr>
        <w:t>Profile</w:t>
      </w:r>
      <w:proofErr w:type="spellEnd"/>
      <w:r w:rsidRPr="00A75873">
        <w:rPr>
          <w:rFonts w:ascii="Times New Roman" w:hAnsi="Times New Roman" w:cs="Times New Roman"/>
        </w:rPr>
        <w:t xml:space="preserve"> </w:t>
      </w:r>
      <w:proofErr w:type="spellStart"/>
      <w:r w:rsidRPr="00A75873">
        <w:rPr>
          <w:rFonts w:ascii="Times New Roman" w:hAnsi="Times New Roman" w:cs="Times New Roman"/>
        </w:rPr>
        <w:t>Builder</w:t>
      </w:r>
      <w:proofErr w:type="spellEnd"/>
      <w:r w:rsidRPr="00A75873">
        <w:rPr>
          <w:rFonts w:ascii="Times New Roman" w:hAnsi="Times New Roman" w:cs="Times New Roman"/>
        </w:rPr>
        <w:t xml:space="preserve"> para criar formulários de registro e login personalizados, além de páginas de perfil para os usuários. Configuramos campos adicionais para capturar informações específicas dos clientes.</w:t>
      </w:r>
    </w:p>
    <w:p w14:paraId="6C5AAF3C" w14:textId="2723C3B7" w:rsidR="00BC27DB" w:rsidRPr="00A75873" w:rsidRDefault="004B7A3E" w:rsidP="00A75873">
      <w:pPr>
        <w:jc w:val="both"/>
        <w:rPr>
          <w:rFonts w:ascii="Times New Roman" w:hAnsi="Times New Roman" w:cs="Times New Roman"/>
          <w:lang w:eastAsia="pt-PT"/>
        </w:rPr>
      </w:pPr>
      <w:r w:rsidRPr="00A75873">
        <w:rPr>
          <w:rFonts w:ascii="Times New Roman" w:hAnsi="Times New Roman" w:cs="Times New Roman"/>
        </w:rPr>
        <w:t xml:space="preserve">Instalamos o plugin do </w:t>
      </w:r>
      <w:proofErr w:type="spellStart"/>
      <w:r w:rsidRPr="00A75873">
        <w:rPr>
          <w:rFonts w:ascii="Times New Roman" w:hAnsi="Times New Roman" w:cs="Times New Roman"/>
        </w:rPr>
        <w:t>gateway</w:t>
      </w:r>
      <w:proofErr w:type="spellEnd"/>
      <w:r w:rsidRPr="00A75873">
        <w:rPr>
          <w:rFonts w:ascii="Times New Roman" w:hAnsi="Times New Roman" w:cs="Times New Roman"/>
        </w:rPr>
        <w:t xml:space="preserve"> de pagamento </w:t>
      </w:r>
      <w:proofErr w:type="spellStart"/>
      <w:r w:rsidRPr="00A75873">
        <w:rPr>
          <w:rFonts w:ascii="Times New Roman" w:hAnsi="Times New Roman" w:cs="Times New Roman"/>
        </w:rPr>
        <w:t>Mpesa</w:t>
      </w:r>
      <w:proofErr w:type="spellEnd"/>
      <w:r w:rsidRPr="00A75873">
        <w:rPr>
          <w:rFonts w:ascii="Times New Roman" w:hAnsi="Times New Roman" w:cs="Times New Roman"/>
        </w:rPr>
        <w:t xml:space="preserve"> e configuramos as credenciais API para habilitar pagamentos online. Testamos os métodos de pagamento para garantir que os pagamentos fossem processados com segurança e eficiência. Configuramos SSL para proteger os dados durante as </w:t>
      </w:r>
      <w:r w:rsidRPr="00A75873">
        <w:rPr>
          <w:rFonts w:ascii="Times New Roman" w:hAnsi="Times New Roman" w:cs="Times New Roman"/>
        </w:rPr>
        <w:t>transacções.</w:t>
      </w:r>
    </w:p>
    <w:p w14:paraId="41311D69" w14:textId="3DE9C938" w:rsidR="00BC27DB" w:rsidRDefault="00A75873" w:rsidP="00BC27DB">
      <w:pPr>
        <w:pStyle w:val="Ttulo2"/>
        <w:numPr>
          <w:ilvl w:val="0"/>
          <w:numId w:val="22"/>
        </w:numPr>
        <w:rPr>
          <w:rFonts w:eastAsia="Times New Roman"/>
          <w:lang w:eastAsia="pt-PT"/>
        </w:rPr>
      </w:pPr>
      <w:bookmarkStart w:id="46" w:name="_Toc176039277"/>
      <w:r>
        <w:t xml:space="preserve"> </w:t>
      </w:r>
      <w:r w:rsidR="004B7A3E">
        <w:t>Customizações</w:t>
      </w:r>
      <w:r>
        <w:t xml:space="preserve"> e</w:t>
      </w:r>
      <w:r w:rsidR="004B7A3E">
        <w:t xml:space="preserve"> Adicionais</w:t>
      </w:r>
      <w:bookmarkEnd w:id="46"/>
    </w:p>
    <w:p w14:paraId="2218063E" w14:textId="12FF25B5" w:rsidR="004B7A3E" w:rsidRPr="00A75873" w:rsidRDefault="004B7A3E" w:rsidP="004B7A3E">
      <w:pPr>
        <w:rPr>
          <w:rFonts w:ascii="Times New Roman" w:hAnsi="Times New Roman" w:cs="Times New Roman"/>
        </w:rPr>
      </w:pPr>
      <w:r w:rsidRPr="00A75873">
        <w:rPr>
          <w:rFonts w:ascii="Times New Roman" w:hAnsi="Times New Roman" w:cs="Times New Roman"/>
        </w:rPr>
        <w:t xml:space="preserve">Desenvolvemos alguns scripts personalizados para melhorar a experiência do usuário e adicionamos plugins adicionais para </w:t>
      </w:r>
      <w:r w:rsidRPr="00A75873">
        <w:rPr>
          <w:rFonts w:ascii="Times New Roman" w:hAnsi="Times New Roman" w:cs="Times New Roman"/>
        </w:rPr>
        <w:t>optimização</w:t>
      </w:r>
      <w:r w:rsidRPr="00A75873">
        <w:rPr>
          <w:rFonts w:ascii="Times New Roman" w:hAnsi="Times New Roman" w:cs="Times New Roman"/>
        </w:rPr>
        <w:t xml:space="preserve"> de SEO e segurança. Customizamos o tema escolhido para se alinhar com a identidade visual </w:t>
      </w:r>
      <w:r w:rsidR="00A75873" w:rsidRPr="00A75873">
        <w:rPr>
          <w:rFonts w:ascii="Times New Roman" w:hAnsi="Times New Roman" w:cs="Times New Roman"/>
        </w:rPr>
        <w:t>do nosso site</w:t>
      </w:r>
      <w:r w:rsidRPr="00A75873">
        <w:rPr>
          <w:rFonts w:ascii="Times New Roman" w:hAnsi="Times New Roman" w:cs="Times New Roman"/>
        </w:rPr>
        <w:t>.</w:t>
      </w:r>
    </w:p>
    <w:p w14:paraId="1DEA4549" w14:textId="32A003B8" w:rsidR="00C36F68" w:rsidRDefault="00A75873" w:rsidP="002210C0">
      <w:pPr>
        <w:rPr>
          <w:rFonts w:ascii="Times New Roman" w:hAnsi="Times New Roman" w:cs="Times New Roman"/>
        </w:rPr>
      </w:pPr>
      <w:r w:rsidRPr="00A75873">
        <w:rPr>
          <w:rFonts w:ascii="Times New Roman" w:hAnsi="Times New Roman" w:cs="Times New Roman"/>
        </w:rPr>
        <w:t xml:space="preserve">Conduzimos testes extensivos para verificar a funcionalidade do </w:t>
      </w:r>
      <w:proofErr w:type="spellStart"/>
      <w:r w:rsidRPr="00A75873">
        <w:rPr>
          <w:rFonts w:ascii="Times New Roman" w:hAnsi="Times New Roman" w:cs="Times New Roman"/>
        </w:rPr>
        <w:t>WooCommerce</w:t>
      </w:r>
      <w:proofErr w:type="spellEnd"/>
      <w:r w:rsidRPr="00A75873">
        <w:rPr>
          <w:rFonts w:ascii="Times New Roman" w:hAnsi="Times New Roman" w:cs="Times New Roman"/>
        </w:rPr>
        <w:t xml:space="preserve">, incluindo processos de checkout, </w:t>
      </w:r>
      <w:r w:rsidRPr="00A75873">
        <w:rPr>
          <w:rFonts w:ascii="Times New Roman" w:hAnsi="Times New Roman" w:cs="Times New Roman"/>
        </w:rPr>
        <w:t>actualização</w:t>
      </w:r>
      <w:r w:rsidRPr="00A75873">
        <w:rPr>
          <w:rFonts w:ascii="Times New Roman" w:hAnsi="Times New Roman" w:cs="Times New Roman"/>
        </w:rPr>
        <w:t xml:space="preserve"> de perfil de usuário, e segurança das </w:t>
      </w:r>
      <w:r w:rsidRPr="00A75873">
        <w:rPr>
          <w:rFonts w:ascii="Times New Roman" w:hAnsi="Times New Roman" w:cs="Times New Roman"/>
        </w:rPr>
        <w:t>transacções</w:t>
      </w:r>
      <w:r w:rsidRPr="00A75873">
        <w:rPr>
          <w:rFonts w:ascii="Times New Roman" w:hAnsi="Times New Roman" w:cs="Times New Roman"/>
        </w:rPr>
        <w:t xml:space="preserve">. Também </w:t>
      </w:r>
      <w:r w:rsidRPr="00A75873">
        <w:rPr>
          <w:rFonts w:ascii="Times New Roman" w:hAnsi="Times New Roman" w:cs="Times New Roman"/>
        </w:rPr>
        <w:lastRenderedPageBreak/>
        <w:t>testamos o site em dispositivos móveis</w:t>
      </w:r>
      <w:r w:rsidRPr="00A75873">
        <w:rPr>
          <w:rFonts w:ascii="Times New Roman" w:hAnsi="Times New Roman" w:cs="Times New Roman"/>
        </w:rPr>
        <w:t xml:space="preserve"> pélo navegador</w:t>
      </w:r>
      <w:r w:rsidRPr="00A75873">
        <w:rPr>
          <w:rFonts w:ascii="Times New Roman" w:hAnsi="Times New Roman" w:cs="Times New Roman"/>
        </w:rPr>
        <w:t xml:space="preserve"> para garantir uma experiência de usuário consistente e responsiva.</w:t>
      </w:r>
    </w:p>
    <w:p w14:paraId="3FBB7D04" w14:textId="2B6CA3F9" w:rsidR="00A75873" w:rsidRDefault="00A75873" w:rsidP="002210C0">
      <w:pPr>
        <w:rPr>
          <w:rFonts w:ascii="Times New Roman" w:hAnsi="Times New Roman" w:cs="Times New Roman"/>
        </w:rPr>
      </w:pPr>
    </w:p>
    <w:p w14:paraId="01DB59BB" w14:textId="570E1F58" w:rsidR="00A75873" w:rsidRDefault="00A75873" w:rsidP="002210C0">
      <w:pPr>
        <w:rPr>
          <w:rFonts w:ascii="Times New Roman" w:hAnsi="Times New Roman" w:cs="Times New Roman"/>
        </w:rPr>
      </w:pPr>
    </w:p>
    <w:p w14:paraId="53D54697" w14:textId="3801F49C" w:rsidR="00A75873" w:rsidRDefault="00A75873" w:rsidP="002210C0">
      <w:pPr>
        <w:rPr>
          <w:rFonts w:ascii="Times New Roman" w:hAnsi="Times New Roman" w:cs="Times New Roman"/>
        </w:rPr>
      </w:pPr>
    </w:p>
    <w:p w14:paraId="3E11D1C6" w14:textId="4CA96F3F" w:rsidR="00A75873" w:rsidRDefault="00A75873" w:rsidP="002210C0">
      <w:pPr>
        <w:rPr>
          <w:rFonts w:ascii="Times New Roman" w:hAnsi="Times New Roman" w:cs="Times New Roman"/>
        </w:rPr>
      </w:pPr>
    </w:p>
    <w:p w14:paraId="1B1DA752" w14:textId="5BA8A9B0" w:rsidR="00A75873" w:rsidRDefault="00A75873" w:rsidP="002210C0">
      <w:pPr>
        <w:rPr>
          <w:rFonts w:ascii="Times New Roman" w:hAnsi="Times New Roman" w:cs="Times New Roman"/>
        </w:rPr>
      </w:pPr>
    </w:p>
    <w:p w14:paraId="7082A7EA" w14:textId="5F70BA2F" w:rsidR="00A75873" w:rsidRDefault="00A75873" w:rsidP="002210C0">
      <w:pPr>
        <w:rPr>
          <w:rFonts w:ascii="Times New Roman" w:hAnsi="Times New Roman" w:cs="Times New Roman"/>
        </w:rPr>
      </w:pPr>
    </w:p>
    <w:p w14:paraId="02A398C9" w14:textId="59290639" w:rsidR="00A75873" w:rsidRDefault="00A75873" w:rsidP="002210C0">
      <w:pPr>
        <w:rPr>
          <w:rFonts w:ascii="Times New Roman" w:hAnsi="Times New Roman" w:cs="Times New Roman"/>
        </w:rPr>
      </w:pPr>
    </w:p>
    <w:p w14:paraId="15E0A32F" w14:textId="65E110D2" w:rsidR="00A75873" w:rsidRDefault="00A75873" w:rsidP="002210C0">
      <w:pPr>
        <w:rPr>
          <w:rFonts w:ascii="Times New Roman" w:hAnsi="Times New Roman" w:cs="Times New Roman"/>
        </w:rPr>
      </w:pPr>
    </w:p>
    <w:p w14:paraId="064F44D3" w14:textId="2A1001C9" w:rsidR="00A75873" w:rsidRDefault="00A75873" w:rsidP="002210C0">
      <w:pPr>
        <w:rPr>
          <w:rFonts w:ascii="Times New Roman" w:hAnsi="Times New Roman" w:cs="Times New Roman"/>
        </w:rPr>
      </w:pPr>
    </w:p>
    <w:p w14:paraId="43213929" w14:textId="6C9ABC20" w:rsidR="00A75873" w:rsidRDefault="00A75873" w:rsidP="002210C0">
      <w:pPr>
        <w:rPr>
          <w:rFonts w:ascii="Times New Roman" w:hAnsi="Times New Roman" w:cs="Times New Roman"/>
        </w:rPr>
      </w:pPr>
    </w:p>
    <w:p w14:paraId="072FF67D" w14:textId="560FCB63" w:rsidR="00A75873" w:rsidRDefault="00A75873" w:rsidP="002210C0">
      <w:pPr>
        <w:rPr>
          <w:rFonts w:ascii="Times New Roman" w:hAnsi="Times New Roman" w:cs="Times New Roman"/>
        </w:rPr>
      </w:pPr>
    </w:p>
    <w:p w14:paraId="36FA74B9" w14:textId="415CBC4B" w:rsidR="00A75873" w:rsidRDefault="00A75873" w:rsidP="002210C0">
      <w:pPr>
        <w:rPr>
          <w:rFonts w:ascii="Times New Roman" w:hAnsi="Times New Roman" w:cs="Times New Roman"/>
        </w:rPr>
      </w:pPr>
    </w:p>
    <w:p w14:paraId="1DB04FFB" w14:textId="0FF915A5" w:rsidR="00A75873" w:rsidRDefault="00A75873" w:rsidP="002210C0">
      <w:pPr>
        <w:rPr>
          <w:rFonts w:ascii="Times New Roman" w:hAnsi="Times New Roman" w:cs="Times New Roman"/>
        </w:rPr>
      </w:pPr>
    </w:p>
    <w:p w14:paraId="61C01D07" w14:textId="22267754" w:rsidR="00A75873" w:rsidRDefault="00A75873" w:rsidP="002210C0">
      <w:pPr>
        <w:rPr>
          <w:rFonts w:ascii="Times New Roman" w:hAnsi="Times New Roman" w:cs="Times New Roman"/>
        </w:rPr>
      </w:pPr>
    </w:p>
    <w:p w14:paraId="38BC8691" w14:textId="3383333B" w:rsidR="00A75873" w:rsidRDefault="00A75873" w:rsidP="002210C0">
      <w:pPr>
        <w:rPr>
          <w:rFonts w:ascii="Times New Roman" w:hAnsi="Times New Roman" w:cs="Times New Roman"/>
        </w:rPr>
      </w:pPr>
    </w:p>
    <w:p w14:paraId="4B512E02" w14:textId="045ED8D3" w:rsidR="00A75873" w:rsidRDefault="00A75873" w:rsidP="002210C0">
      <w:pPr>
        <w:rPr>
          <w:rFonts w:ascii="Times New Roman" w:hAnsi="Times New Roman" w:cs="Times New Roman"/>
        </w:rPr>
      </w:pPr>
    </w:p>
    <w:p w14:paraId="45B0BED0" w14:textId="28951931" w:rsidR="00A75873" w:rsidRDefault="00A75873" w:rsidP="002210C0">
      <w:pPr>
        <w:rPr>
          <w:rFonts w:ascii="Times New Roman" w:hAnsi="Times New Roman" w:cs="Times New Roman"/>
        </w:rPr>
      </w:pPr>
    </w:p>
    <w:p w14:paraId="7AF4284A" w14:textId="03BAA7A2" w:rsidR="00A75873" w:rsidRDefault="00A75873" w:rsidP="002210C0">
      <w:pPr>
        <w:rPr>
          <w:rFonts w:ascii="Times New Roman" w:hAnsi="Times New Roman" w:cs="Times New Roman"/>
        </w:rPr>
      </w:pPr>
    </w:p>
    <w:p w14:paraId="2ABD91FF" w14:textId="4596BA8E" w:rsidR="00A75873" w:rsidRDefault="00A75873" w:rsidP="002210C0">
      <w:pPr>
        <w:rPr>
          <w:rFonts w:ascii="Times New Roman" w:hAnsi="Times New Roman" w:cs="Times New Roman"/>
        </w:rPr>
      </w:pPr>
    </w:p>
    <w:p w14:paraId="427FA809" w14:textId="365E41EE" w:rsidR="00A75873" w:rsidRDefault="00A75873" w:rsidP="002210C0">
      <w:pPr>
        <w:rPr>
          <w:rFonts w:ascii="Times New Roman" w:hAnsi="Times New Roman" w:cs="Times New Roman"/>
        </w:rPr>
      </w:pPr>
    </w:p>
    <w:p w14:paraId="59140713" w14:textId="706045E8" w:rsidR="00A75873" w:rsidRDefault="00A75873" w:rsidP="002210C0">
      <w:pPr>
        <w:rPr>
          <w:rFonts w:ascii="Times New Roman" w:hAnsi="Times New Roman" w:cs="Times New Roman"/>
        </w:rPr>
      </w:pPr>
    </w:p>
    <w:p w14:paraId="3866C599" w14:textId="59B76336" w:rsidR="00A75873" w:rsidRDefault="00A75873" w:rsidP="002210C0">
      <w:pPr>
        <w:rPr>
          <w:rFonts w:ascii="Times New Roman" w:hAnsi="Times New Roman" w:cs="Times New Roman"/>
        </w:rPr>
      </w:pPr>
    </w:p>
    <w:p w14:paraId="6B65E648" w14:textId="3F4045ED" w:rsidR="00A75873" w:rsidRPr="00A75873" w:rsidRDefault="00A75873" w:rsidP="00221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B667203" w14:textId="5B1DB65F" w:rsidR="0033104C" w:rsidRPr="0033104C" w:rsidRDefault="00FC35C0" w:rsidP="002210C0">
      <w:pPr>
        <w:rPr>
          <w:rFonts w:ascii="Times New Roman" w:hAnsi="Times New Roman" w:cs="Times New Roman"/>
        </w:rPr>
      </w:pPr>
      <w:r w:rsidRPr="0033104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D277AC6" wp14:editId="1E9DEAF4">
                <wp:simplePos x="0" y="0"/>
                <wp:positionH relativeFrom="column">
                  <wp:posOffset>5236845</wp:posOffset>
                </wp:positionH>
                <wp:positionV relativeFrom="paragraph">
                  <wp:posOffset>-39370</wp:posOffset>
                </wp:positionV>
                <wp:extent cx="800100" cy="77724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77724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71D644" w14:textId="4370EC07" w:rsidR="00176805" w:rsidRPr="002E08AA" w:rsidRDefault="00176805" w:rsidP="00FC35C0">
                            <w:pPr>
                              <w:shd w:val="clear" w:color="auto" w:fill="AEAAAA" w:themeFill="background2" w:themeFillShade="BF"/>
                              <w:jc w:val="center"/>
                              <w:rPr>
                                <w:color w:val="FFFFFF"/>
                                <w:sz w:val="96"/>
                                <w:szCs w:val="144"/>
                              </w:rPr>
                            </w:pPr>
                            <w:r>
                              <w:rPr>
                                <w:color w:val="FFFFFF"/>
                                <w:sz w:val="96"/>
                                <w:szCs w:val="144"/>
                              </w:rPr>
                              <w:t>3</w:t>
                            </w:r>
                          </w:p>
                          <w:p w14:paraId="3235C77F" w14:textId="77777777" w:rsidR="00176805" w:rsidRPr="00EB6E31" w:rsidRDefault="00176805" w:rsidP="00FC35C0">
                            <w:pPr>
                              <w:shd w:val="clear" w:color="auto" w:fill="AEAAAA" w:themeFill="background2" w:themeFillShade="BF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277AC6" id="Text Box 1" o:spid="_x0000_s1040" type="#_x0000_t202" style="position:absolute;margin-left:412.35pt;margin-top:-3.1pt;width:63pt;height:61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" fillcolor="#d8d8d8" stroked="f">
                <v:textbox inset="0,0,0,0">
                  <w:txbxContent>
                    <w:p w14:paraId="2871D644" w14:textId="4370EC07" w:rsidR="00176805" w:rsidRPr="002E08AA" w:rsidRDefault="00176805" w:rsidP="00FC35C0">
                      <w:pPr>
                        <w:shd w:val="clear" w:color="auto" w:fill="AEAAAA" w:themeFill="background2" w:themeFillShade="BF"/>
                        <w:jc w:val="center"/>
                        <w:rPr>
                          <w:color w:val="FFFFFF"/>
                          <w:sz w:val="96"/>
                          <w:szCs w:val="144"/>
                        </w:rPr>
                      </w:pPr>
                      <w:r>
                        <w:rPr>
                          <w:color w:val="FFFFFF"/>
                          <w:sz w:val="96"/>
                          <w:szCs w:val="144"/>
                        </w:rPr>
                        <w:t>3</w:t>
                      </w:r>
                    </w:p>
                    <w:p w14:paraId="3235C77F" w14:textId="77777777" w:rsidR="00176805" w:rsidRPr="00EB6E31" w:rsidRDefault="00176805" w:rsidP="00FC35C0">
                      <w:pPr>
                        <w:shd w:val="clear" w:color="auto" w:fill="AEAAAA" w:themeFill="background2" w:themeFillShade="BF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bookmarkEnd w:id="42"/>
      <w:bookmarkEnd w:id="43"/>
    </w:p>
    <w:p w14:paraId="6430B282" w14:textId="77777777" w:rsidR="0033104C" w:rsidRPr="00185FB6" w:rsidRDefault="0033104C" w:rsidP="00A71F11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47" w:name="_Toc65613503"/>
    </w:p>
    <w:p w14:paraId="104D8F6E" w14:textId="3154C494" w:rsidR="00925FB9" w:rsidRPr="00925FB9" w:rsidRDefault="005E7EED" w:rsidP="00925FB9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48" w:name="_Toc176039278"/>
      <w:bookmarkEnd w:id="47"/>
      <w:r>
        <w:rPr>
          <w:rFonts w:ascii="Times New Roman" w:hAnsi="Times New Roman" w:cs="Times New Roman"/>
          <w:sz w:val="24"/>
          <w:szCs w:val="24"/>
        </w:rPr>
        <w:t>Conclusã</w:t>
      </w:r>
      <w:r w:rsidR="00925FB9">
        <w:rPr>
          <w:rFonts w:ascii="Times New Roman" w:hAnsi="Times New Roman" w:cs="Times New Roman"/>
          <w:sz w:val="24"/>
          <w:szCs w:val="24"/>
        </w:rPr>
        <w:t>o</w:t>
      </w:r>
      <w:bookmarkEnd w:id="48"/>
    </w:p>
    <w:p w14:paraId="6C6B6B18" w14:textId="77DA9C6C" w:rsidR="00F21030" w:rsidRPr="007F6EC5" w:rsidRDefault="005B6FEC" w:rsidP="00E8496C">
      <w:pPr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>
        <w:t>O proje</w:t>
      </w:r>
      <w:r>
        <w:t>c</w:t>
      </w:r>
      <w:r>
        <w:t xml:space="preserve">to foi concluído com sucesso, entregando uma loja virtual totalmente funcional que atende a todas as necessidades do cliente. A integração do </w:t>
      </w:r>
      <w:proofErr w:type="spellStart"/>
      <w:r>
        <w:t>WooCommerce</w:t>
      </w:r>
      <w:proofErr w:type="spellEnd"/>
      <w:r>
        <w:t xml:space="preserve">, </w:t>
      </w:r>
      <w:proofErr w:type="spellStart"/>
      <w:r>
        <w:t>Elementor</w:t>
      </w:r>
      <w:proofErr w:type="spellEnd"/>
      <w:r>
        <w:t xml:space="preserve">, </w:t>
      </w:r>
      <w:proofErr w:type="spellStart"/>
      <w:r>
        <w:t>Profile</w:t>
      </w:r>
      <w:proofErr w:type="spellEnd"/>
      <w:r>
        <w:t xml:space="preserve"> </w:t>
      </w:r>
      <w:proofErr w:type="spellStart"/>
      <w:r>
        <w:t>Builder</w:t>
      </w:r>
      <w:proofErr w:type="spellEnd"/>
      <w:r>
        <w:t xml:space="preserve">, e </w:t>
      </w:r>
      <w:proofErr w:type="spellStart"/>
      <w:r>
        <w:t>gateway</w:t>
      </w:r>
      <w:proofErr w:type="spellEnd"/>
      <w:r>
        <w:t xml:space="preserve"> de pagamento proporcionou uma experiência de usuário suave e eficiente, garantindo uma plataforma de e-commerce segura e de fácil gerenciamento.</w:t>
      </w:r>
      <w:r w:rsidR="00F21030" w:rsidRPr="007F6EC5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11E35D82" w14:textId="01272DBF" w:rsidR="00524C3E" w:rsidRDefault="00F21030" w:rsidP="00A71F11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33104C">
        <w:rPr>
          <w:rFonts w:ascii="Times New Roman" w:hAnsi="Times New Roman"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11AA54" wp14:editId="24B01D5B">
                <wp:simplePos x="0" y="0"/>
                <wp:positionH relativeFrom="column">
                  <wp:posOffset>5324475</wp:posOffset>
                </wp:positionH>
                <wp:positionV relativeFrom="paragraph">
                  <wp:posOffset>-635</wp:posOffset>
                </wp:positionV>
                <wp:extent cx="800100" cy="77724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777240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45C61" w14:textId="57C3C74A" w:rsidR="00F21030" w:rsidRPr="002E08AA" w:rsidRDefault="00F21030" w:rsidP="00F21030">
                            <w:pPr>
                              <w:shd w:val="clear" w:color="auto" w:fill="AEAAAA" w:themeFill="background2" w:themeFillShade="BF"/>
                              <w:jc w:val="center"/>
                              <w:rPr>
                                <w:color w:val="FFFFFF"/>
                                <w:sz w:val="96"/>
                                <w:szCs w:val="144"/>
                              </w:rPr>
                            </w:pPr>
                            <w:r>
                              <w:rPr>
                                <w:color w:val="FFFFFF"/>
                                <w:sz w:val="96"/>
                                <w:szCs w:val="144"/>
                              </w:rPr>
                              <w:t>4</w:t>
                            </w:r>
                          </w:p>
                          <w:p w14:paraId="1C38EDE0" w14:textId="77777777" w:rsidR="00F21030" w:rsidRPr="00EB6E31" w:rsidRDefault="00F21030" w:rsidP="00F21030">
                            <w:pPr>
                              <w:shd w:val="clear" w:color="auto" w:fill="AEAAAA" w:themeFill="background2" w:themeFillShade="BF"/>
                              <w:rPr>
                                <w:sz w:val="144"/>
                                <w:szCs w:val="14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1AA54" id="_x0000_s1041" type="#_x0000_t202" style="position:absolute;margin-left:419.25pt;margin-top:-.05pt;width:63pt;height:6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" fillcolor="#d8d8d8" stroked="f">
                <v:textbox inset="0,0,0,0">
                  <w:txbxContent>
                    <w:p w14:paraId="63645C61" w14:textId="57C3C74A" w:rsidR="00F21030" w:rsidRPr="002E08AA" w:rsidRDefault="00F21030" w:rsidP="00F21030">
                      <w:pPr>
                        <w:shd w:val="clear" w:color="auto" w:fill="AEAAAA" w:themeFill="background2" w:themeFillShade="BF"/>
                        <w:jc w:val="center"/>
                        <w:rPr>
                          <w:color w:val="FFFFFF"/>
                          <w:sz w:val="96"/>
                          <w:szCs w:val="144"/>
                        </w:rPr>
                      </w:pPr>
                      <w:r>
                        <w:rPr>
                          <w:color w:val="FFFFFF"/>
                          <w:sz w:val="96"/>
                          <w:szCs w:val="144"/>
                        </w:rPr>
                        <w:t>4</w:t>
                      </w:r>
                    </w:p>
                    <w:p w14:paraId="1C38EDE0" w14:textId="77777777" w:rsidR="00F21030" w:rsidRPr="00EB6E31" w:rsidRDefault="00F21030" w:rsidP="00F21030">
                      <w:pPr>
                        <w:shd w:val="clear" w:color="auto" w:fill="AEAAAA" w:themeFill="background2" w:themeFillShade="BF"/>
                        <w:rPr>
                          <w:sz w:val="144"/>
                          <w:szCs w:val="14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712A32B" w14:textId="010A9DF7" w:rsidR="00F21030" w:rsidRDefault="00F21030" w:rsidP="00A71F11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2619B39D" w14:textId="77777777" w:rsidR="00F21030" w:rsidRPr="0033104C" w:rsidRDefault="00F21030" w:rsidP="00F2103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49" w:name="_Toc176039279"/>
      <w:r w:rsidRPr="0033104C">
        <w:rPr>
          <w:rFonts w:ascii="Times New Roman" w:hAnsi="Times New Roman" w:cs="Times New Roman"/>
          <w:sz w:val="24"/>
          <w:szCs w:val="24"/>
        </w:rPr>
        <w:t>Nível de Participação</w:t>
      </w:r>
      <w:bookmarkEnd w:id="49"/>
    </w:p>
    <w:tbl>
      <w:tblPr>
        <w:tblStyle w:val="TabelacomGrelha"/>
        <w:tblW w:w="9180" w:type="dxa"/>
        <w:tblInd w:w="-5" w:type="dxa"/>
        <w:tblLook w:val="04A0" w:firstRow="1" w:lastRow="0" w:firstColumn="1" w:lastColumn="0" w:noHBand="0" w:noVBand="1"/>
      </w:tblPr>
      <w:tblGrid>
        <w:gridCol w:w="3060"/>
        <w:gridCol w:w="3060"/>
        <w:gridCol w:w="3060"/>
      </w:tblGrid>
      <w:tr w:rsidR="00F21030" w:rsidRPr="0033104C" w14:paraId="1148A234" w14:textId="77777777" w:rsidTr="00F6514E">
        <w:trPr>
          <w:trHeight w:val="405"/>
        </w:trPr>
        <w:tc>
          <w:tcPr>
            <w:tcW w:w="3060" w:type="dxa"/>
            <w:vAlign w:val="center"/>
          </w:tcPr>
          <w:p w14:paraId="430C4718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  <w:b/>
              </w:rPr>
              <w:t>Nomes</w:t>
            </w:r>
          </w:p>
        </w:tc>
        <w:tc>
          <w:tcPr>
            <w:tcW w:w="3060" w:type="dxa"/>
            <w:vAlign w:val="center"/>
          </w:tcPr>
          <w:p w14:paraId="491036A0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  <w:b/>
              </w:rPr>
              <w:t>Assiduidade</w:t>
            </w:r>
          </w:p>
        </w:tc>
        <w:tc>
          <w:tcPr>
            <w:tcW w:w="3060" w:type="dxa"/>
            <w:vAlign w:val="center"/>
          </w:tcPr>
          <w:p w14:paraId="0E0C84A0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  <w:b/>
              </w:rPr>
              <w:t>Contribuição no trabalho</w:t>
            </w:r>
          </w:p>
        </w:tc>
      </w:tr>
      <w:tr w:rsidR="00091611" w:rsidRPr="0033104C" w14:paraId="7B309A07" w14:textId="77777777" w:rsidTr="00F6514E">
        <w:trPr>
          <w:trHeight w:val="405"/>
        </w:trPr>
        <w:tc>
          <w:tcPr>
            <w:tcW w:w="3060" w:type="dxa"/>
            <w:vAlign w:val="center"/>
          </w:tcPr>
          <w:p w14:paraId="505D6330" w14:textId="7EF655DF" w:rsidR="00091611" w:rsidRPr="0033104C" w:rsidRDefault="00091611" w:rsidP="00F6514E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Pedro</w:t>
            </w:r>
          </w:p>
        </w:tc>
        <w:tc>
          <w:tcPr>
            <w:tcW w:w="3060" w:type="dxa"/>
            <w:vAlign w:val="center"/>
          </w:tcPr>
          <w:p w14:paraId="29B30A38" w14:textId="71D42F90" w:rsidR="00091611" w:rsidRPr="0033104C" w:rsidRDefault="00091611" w:rsidP="00F6514E">
            <w:pPr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3060" w:type="dxa"/>
            <w:vAlign w:val="center"/>
          </w:tcPr>
          <w:p w14:paraId="549BE1C1" w14:textId="743195D4" w:rsidR="00091611" w:rsidRPr="0033104C" w:rsidRDefault="00091611" w:rsidP="00F6514E">
            <w:pPr>
              <w:rPr>
                <w:rFonts w:ascii="Times New Roman" w:hAnsi="Times New Roman" w:cs="Times New Roman"/>
                <w:b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</w:tr>
      <w:tr w:rsidR="00F21030" w:rsidRPr="0033104C" w14:paraId="1AEBEE61" w14:textId="77777777" w:rsidTr="00F6514E">
        <w:trPr>
          <w:trHeight w:val="405"/>
        </w:trPr>
        <w:tc>
          <w:tcPr>
            <w:tcW w:w="3060" w:type="dxa"/>
          </w:tcPr>
          <w:p w14:paraId="2A836196" w14:textId="736613E3" w:rsidR="00F21030" w:rsidRPr="0033104C" w:rsidRDefault="00C700DC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lio</w:t>
            </w:r>
          </w:p>
        </w:tc>
        <w:tc>
          <w:tcPr>
            <w:tcW w:w="3060" w:type="dxa"/>
            <w:vAlign w:val="center"/>
          </w:tcPr>
          <w:p w14:paraId="0D436FEB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3060" w:type="dxa"/>
            <w:vAlign w:val="center"/>
          </w:tcPr>
          <w:p w14:paraId="6F29353A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</w:tr>
      <w:tr w:rsidR="00F21030" w:rsidRPr="0033104C" w14:paraId="2FCFD4DD" w14:textId="77777777" w:rsidTr="00F6514E">
        <w:trPr>
          <w:trHeight w:val="405"/>
        </w:trPr>
        <w:tc>
          <w:tcPr>
            <w:tcW w:w="3060" w:type="dxa"/>
          </w:tcPr>
          <w:p w14:paraId="6824BFE6" w14:textId="76D31EB9" w:rsidR="00F21030" w:rsidRPr="0033104C" w:rsidRDefault="00C700DC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meid</w:t>
            </w:r>
            <w:proofErr w:type="spellEnd"/>
          </w:p>
        </w:tc>
        <w:tc>
          <w:tcPr>
            <w:tcW w:w="3060" w:type="dxa"/>
            <w:vAlign w:val="center"/>
          </w:tcPr>
          <w:p w14:paraId="64E2D164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3060" w:type="dxa"/>
            <w:vAlign w:val="center"/>
          </w:tcPr>
          <w:p w14:paraId="6C87C650" w14:textId="77777777" w:rsidR="00F21030" w:rsidRPr="0033104C" w:rsidRDefault="00F21030" w:rsidP="00F6514E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3104C">
              <w:rPr>
                <w:rFonts w:ascii="Times New Roman" w:hAnsi="Times New Roman" w:cs="Times New Roman"/>
              </w:rPr>
              <w:t>100%</w:t>
            </w:r>
          </w:p>
        </w:tc>
      </w:tr>
    </w:tbl>
    <w:p w14:paraId="0F5AB68B" w14:textId="77777777" w:rsidR="00F21030" w:rsidRPr="00734280" w:rsidRDefault="00F21030" w:rsidP="00A71F11">
      <w:pPr>
        <w:rPr>
          <w:rFonts w:ascii="Times New Roman" w:hAnsi="Times New Roman" w:cs="Times New Roman"/>
          <w:color w:val="000000"/>
          <w:shd w:val="clear" w:color="auto" w:fill="FFFFFF"/>
          <w:lang w:val="en-US"/>
        </w:rPr>
      </w:pPr>
    </w:p>
    <w:sectPr w:rsidR="00F21030" w:rsidRPr="00734280" w:rsidSect="008353F0">
      <w:headerReference w:type="first" r:id="rId11"/>
      <w:type w:val="continuous"/>
      <w:pgSz w:w="11906" w:h="16838" w:code="9"/>
      <w:pgMar w:top="1418" w:right="567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35113" w14:textId="77777777" w:rsidR="00045A8D" w:rsidRDefault="00045A8D" w:rsidP="00076D31">
      <w:pPr>
        <w:spacing w:after="0" w:line="240" w:lineRule="auto"/>
      </w:pPr>
      <w:r>
        <w:separator/>
      </w:r>
    </w:p>
  </w:endnote>
  <w:endnote w:type="continuationSeparator" w:id="0">
    <w:p w14:paraId="4287F43C" w14:textId="77777777" w:rsidR="00045A8D" w:rsidRDefault="00045A8D" w:rsidP="0007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6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2831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4C9F62" w14:textId="77777777" w:rsidR="00176805" w:rsidRDefault="00176805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EE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68B46BF" w14:textId="77777777" w:rsidR="00176805" w:rsidRDefault="0017680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A8EE9" w14:textId="77777777" w:rsidR="00176805" w:rsidRDefault="00176805">
    <w:pPr>
      <w:pStyle w:val="Rodap"/>
      <w:jc w:val="right"/>
    </w:pPr>
  </w:p>
  <w:p w14:paraId="0D193266" w14:textId="77777777" w:rsidR="00176805" w:rsidRDefault="0017680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698F5" w14:textId="77777777" w:rsidR="00045A8D" w:rsidRDefault="00045A8D" w:rsidP="00076D31">
      <w:pPr>
        <w:spacing w:after="0" w:line="240" w:lineRule="auto"/>
      </w:pPr>
      <w:r>
        <w:separator/>
      </w:r>
    </w:p>
  </w:footnote>
  <w:footnote w:type="continuationSeparator" w:id="0">
    <w:p w14:paraId="45BBBB0F" w14:textId="77777777" w:rsidR="00045A8D" w:rsidRDefault="00045A8D" w:rsidP="00076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6E43B" w14:textId="77777777" w:rsidR="00176805" w:rsidRDefault="0017680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46B84"/>
    <w:multiLevelType w:val="multilevel"/>
    <w:tmpl w:val="0622BA68"/>
    <w:lvl w:ilvl="0">
      <w:start w:val="2"/>
      <w:numFmt w:val="decimal"/>
      <w:lvlText w:val="%1"/>
      <w:lvlJc w:val="left"/>
      <w:pPr>
        <w:ind w:left="660" w:hanging="6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780" w:hanging="660"/>
      </w:pPr>
      <w:rPr>
        <w:rFonts w:eastAsiaTheme="majorEastAsia" w:hint="default"/>
        <w:b/>
      </w:rPr>
    </w:lvl>
    <w:lvl w:ilvl="2">
      <w:start w:val="2"/>
      <w:numFmt w:val="decimal"/>
      <w:lvlText w:val="%1.%2.%3"/>
      <w:lvlJc w:val="left"/>
      <w:pPr>
        <w:ind w:left="960" w:hanging="720"/>
      </w:pPr>
      <w:rPr>
        <w:rFonts w:eastAsiaTheme="majorEastAsia" w:hint="default"/>
        <w:b/>
      </w:rPr>
    </w:lvl>
    <w:lvl w:ilvl="3">
      <w:start w:val="2"/>
      <w:numFmt w:val="decimal"/>
      <w:lvlText w:val="%1.%2.%3.%4"/>
      <w:lvlJc w:val="left"/>
      <w:pPr>
        <w:ind w:left="108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eastAsiaTheme="majorEastAsia" w:hint="default"/>
        <w:b/>
      </w:rPr>
    </w:lvl>
  </w:abstractNum>
  <w:abstractNum w:abstractNumId="1" w15:restartNumberingAfterBreak="0">
    <w:nsid w:val="0AD664CE"/>
    <w:multiLevelType w:val="multilevel"/>
    <w:tmpl w:val="14602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F4759D"/>
    <w:multiLevelType w:val="hybridMultilevel"/>
    <w:tmpl w:val="981C07A4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748FC"/>
    <w:multiLevelType w:val="hybridMultilevel"/>
    <w:tmpl w:val="44DA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304B6"/>
    <w:multiLevelType w:val="multilevel"/>
    <w:tmpl w:val="E2A0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8B19EF"/>
    <w:multiLevelType w:val="hybridMultilevel"/>
    <w:tmpl w:val="5972C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43045"/>
    <w:multiLevelType w:val="hybridMultilevel"/>
    <w:tmpl w:val="07FC933A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9824DE"/>
    <w:multiLevelType w:val="hybridMultilevel"/>
    <w:tmpl w:val="B78AAC06"/>
    <w:lvl w:ilvl="0" w:tplc="E6F25058">
      <w:start w:val="1"/>
      <w:numFmt w:val="decimal"/>
      <w:lvlText w:val="2.1.1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917A25"/>
    <w:multiLevelType w:val="multilevel"/>
    <w:tmpl w:val="791EE0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C5936D1"/>
    <w:multiLevelType w:val="multilevel"/>
    <w:tmpl w:val="4C8E7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715D80"/>
    <w:multiLevelType w:val="multilevel"/>
    <w:tmpl w:val="E41ED3E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3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0591C96"/>
    <w:multiLevelType w:val="hybridMultilevel"/>
    <w:tmpl w:val="AEAEB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40AAB"/>
    <w:multiLevelType w:val="multilevel"/>
    <w:tmpl w:val="E9A87A96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2D3B7DE4"/>
    <w:multiLevelType w:val="multilevel"/>
    <w:tmpl w:val="BF968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6733F7"/>
    <w:multiLevelType w:val="hybridMultilevel"/>
    <w:tmpl w:val="70BA0834"/>
    <w:lvl w:ilvl="0" w:tplc="715E980E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8A6379"/>
    <w:multiLevelType w:val="hybridMultilevel"/>
    <w:tmpl w:val="3574089C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970E4A"/>
    <w:multiLevelType w:val="hybridMultilevel"/>
    <w:tmpl w:val="D3449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8162F"/>
    <w:multiLevelType w:val="hybridMultilevel"/>
    <w:tmpl w:val="8A686380"/>
    <w:lvl w:ilvl="0" w:tplc="127C93B6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FC0B9B"/>
    <w:multiLevelType w:val="hybridMultilevel"/>
    <w:tmpl w:val="D90C5314"/>
    <w:lvl w:ilvl="0" w:tplc="62027FD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C7688D"/>
    <w:multiLevelType w:val="multilevel"/>
    <w:tmpl w:val="614A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373018"/>
    <w:multiLevelType w:val="multilevel"/>
    <w:tmpl w:val="791EE0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454765A3"/>
    <w:multiLevelType w:val="hybridMultilevel"/>
    <w:tmpl w:val="D826A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16BFA"/>
    <w:multiLevelType w:val="hybridMultilevel"/>
    <w:tmpl w:val="4D10E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3D23CD"/>
    <w:multiLevelType w:val="hybridMultilevel"/>
    <w:tmpl w:val="7B0A9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C44E93"/>
    <w:multiLevelType w:val="multilevel"/>
    <w:tmpl w:val="657E12E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E100A72"/>
    <w:multiLevelType w:val="hybridMultilevel"/>
    <w:tmpl w:val="A544A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D5600F"/>
    <w:multiLevelType w:val="multilevel"/>
    <w:tmpl w:val="E5F0CD48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5B2C6872"/>
    <w:multiLevelType w:val="hybridMultilevel"/>
    <w:tmpl w:val="2FCE4194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152D2"/>
    <w:multiLevelType w:val="multilevel"/>
    <w:tmpl w:val="F9E8F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2E30F7"/>
    <w:multiLevelType w:val="multilevel"/>
    <w:tmpl w:val="7F206F2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  <w:b/>
      </w:rPr>
    </w:lvl>
  </w:abstractNum>
  <w:abstractNum w:abstractNumId="30" w15:restartNumberingAfterBreak="0">
    <w:nsid w:val="62A223EF"/>
    <w:multiLevelType w:val="hybridMultilevel"/>
    <w:tmpl w:val="762007F8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284B2D"/>
    <w:multiLevelType w:val="hybridMultilevel"/>
    <w:tmpl w:val="91E2F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2D0692"/>
    <w:multiLevelType w:val="hybridMultilevel"/>
    <w:tmpl w:val="91585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C565D"/>
    <w:multiLevelType w:val="multilevel"/>
    <w:tmpl w:val="E4BC8A0A"/>
    <w:lvl w:ilvl="0">
      <w:start w:val="2"/>
      <w:numFmt w:val="decimal"/>
      <w:lvlText w:val="%1"/>
      <w:lvlJc w:val="left"/>
      <w:pPr>
        <w:ind w:left="660" w:hanging="6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780" w:hanging="660"/>
      </w:pPr>
      <w:rPr>
        <w:rFonts w:eastAsiaTheme="majorEastAsia" w:hint="default"/>
        <w:b/>
      </w:rPr>
    </w:lvl>
    <w:lvl w:ilvl="2">
      <w:start w:val="2"/>
      <w:numFmt w:val="decimal"/>
      <w:lvlText w:val="%1.%2.%3"/>
      <w:lvlJc w:val="left"/>
      <w:pPr>
        <w:ind w:left="96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eastAsiaTheme="majorEastAsia" w:hint="default"/>
        <w:b/>
      </w:rPr>
    </w:lvl>
  </w:abstractNum>
  <w:abstractNum w:abstractNumId="34" w15:restartNumberingAfterBreak="0">
    <w:nsid w:val="69814049"/>
    <w:multiLevelType w:val="hybridMultilevel"/>
    <w:tmpl w:val="E398F432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283353"/>
    <w:multiLevelType w:val="hybridMultilevel"/>
    <w:tmpl w:val="4732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305B28"/>
    <w:multiLevelType w:val="multilevel"/>
    <w:tmpl w:val="E41ED3E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3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6BAF654C"/>
    <w:multiLevelType w:val="multilevel"/>
    <w:tmpl w:val="AB52F6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8" w15:restartNumberingAfterBreak="0">
    <w:nsid w:val="6DF34786"/>
    <w:multiLevelType w:val="multilevel"/>
    <w:tmpl w:val="3ECEF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0771ED"/>
    <w:multiLevelType w:val="multilevel"/>
    <w:tmpl w:val="A4A84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CD6D50"/>
    <w:multiLevelType w:val="multilevel"/>
    <w:tmpl w:val="B016D37E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7D92240B"/>
    <w:multiLevelType w:val="hybridMultilevel"/>
    <w:tmpl w:val="C562B894"/>
    <w:lvl w:ilvl="0" w:tplc="127C93B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D7888"/>
    <w:multiLevelType w:val="hybridMultilevel"/>
    <w:tmpl w:val="D38A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"/>
  </w:num>
  <w:num w:numId="3">
    <w:abstractNumId w:val="4"/>
  </w:num>
  <w:num w:numId="4">
    <w:abstractNumId w:val="42"/>
  </w:num>
  <w:num w:numId="5">
    <w:abstractNumId w:val="22"/>
  </w:num>
  <w:num w:numId="6">
    <w:abstractNumId w:val="35"/>
  </w:num>
  <w:num w:numId="7">
    <w:abstractNumId w:val="23"/>
  </w:num>
  <w:num w:numId="8">
    <w:abstractNumId w:val="11"/>
  </w:num>
  <w:num w:numId="9">
    <w:abstractNumId w:val="31"/>
  </w:num>
  <w:num w:numId="10">
    <w:abstractNumId w:val="29"/>
  </w:num>
  <w:num w:numId="11">
    <w:abstractNumId w:val="13"/>
  </w:num>
  <w:num w:numId="12">
    <w:abstractNumId w:val="25"/>
  </w:num>
  <w:num w:numId="13">
    <w:abstractNumId w:val="3"/>
  </w:num>
  <w:num w:numId="14">
    <w:abstractNumId w:val="5"/>
  </w:num>
  <w:num w:numId="15">
    <w:abstractNumId w:val="21"/>
  </w:num>
  <w:num w:numId="16">
    <w:abstractNumId w:val="24"/>
  </w:num>
  <w:num w:numId="17">
    <w:abstractNumId w:val="20"/>
  </w:num>
  <w:num w:numId="18">
    <w:abstractNumId w:val="34"/>
  </w:num>
  <w:num w:numId="19">
    <w:abstractNumId w:val="18"/>
  </w:num>
  <w:num w:numId="20">
    <w:abstractNumId w:val="12"/>
  </w:num>
  <w:num w:numId="21">
    <w:abstractNumId w:val="8"/>
  </w:num>
  <w:num w:numId="22">
    <w:abstractNumId w:val="40"/>
  </w:num>
  <w:num w:numId="23">
    <w:abstractNumId w:val="14"/>
  </w:num>
  <w:num w:numId="24">
    <w:abstractNumId w:val="7"/>
  </w:num>
  <w:num w:numId="25">
    <w:abstractNumId w:val="10"/>
  </w:num>
  <w:num w:numId="26">
    <w:abstractNumId w:val="36"/>
  </w:num>
  <w:num w:numId="27">
    <w:abstractNumId w:val="0"/>
  </w:num>
  <w:num w:numId="28">
    <w:abstractNumId w:val="33"/>
  </w:num>
  <w:num w:numId="29">
    <w:abstractNumId w:val="26"/>
  </w:num>
  <w:num w:numId="30">
    <w:abstractNumId w:val="38"/>
  </w:num>
  <w:num w:numId="31">
    <w:abstractNumId w:val="9"/>
  </w:num>
  <w:num w:numId="32">
    <w:abstractNumId w:val="28"/>
  </w:num>
  <w:num w:numId="33">
    <w:abstractNumId w:val="39"/>
  </w:num>
  <w:num w:numId="34">
    <w:abstractNumId w:val="19"/>
  </w:num>
  <w:num w:numId="35">
    <w:abstractNumId w:val="16"/>
  </w:num>
  <w:num w:numId="36">
    <w:abstractNumId w:val="32"/>
  </w:num>
  <w:num w:numId="37">
    <w:abstractNumId w:val="15"/>
  </w:num>
  <w:num w:numId="38">
    <w:abstractNumId w:val="17"/>
  </w:num>
  <w:num w:numId="39">
    <w:abstractNumId w:val="30"/>
  </w:num>
  <w:num w:numId="40">
    <w:abstractNumId w:val="2"/>
  </w:num>
  <w:num w:numId="41">
    <w:abstractNumId w:val="6"/>
  </w:num>
  <w:num w:numId="42">
    <w:abstractNumId w:val="41"/>
  </w:num>
  <w:num w:numId="43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NbE0Mja0MDUyMDNR0lEKTi0uzszPAymwqAUAqe/NRCwAAAA="/>
  </w:docVars>
  <w:rsids>
    <w:rsidRoot w:val="0027640C"/>
    <w:rsid w:val="00001E9B"/>
    <w:rsid w:val="0000207A"/>
    <w:rsid w:val="000160F9"/>
    <w:rsid w:val="00020BA0"/>
    <w:rsid w:val="00023F5C"/>
    <w:rsid w:val="0002663C"/>
    <w:rsid w:val="000273FA"/>
    <w:rsid w:val="00030DA4"/>
    <w:rsid w:val="00036C18"/>
    <w:rsid w:val="00040DC2"/>
    <w:rsid w:val="0004125A"/>
    <w:rsid w:val="00045A8D"/>
    <w:rsid w:val="000525EC"/>
    <w:rsid w:val="00062EA0"/>
    <w:rsid w:val="00071583"/>
    <w:rsid w:val="000738C5"/>
    <w:rsid w:val="00076A52"/>
    <w:rsid w:val="00076D31"/>
    <w:rsid w:val="00091611"/>
    <w:rsid w:val="00097CE1"/>
    <w:rsid w:val="000A0017"/>
    <w:rsid w:val="000A046A"/>
    <w:rsid w:val="000A49CA"/>
    <w:rsid w:val="000A548F"/>
    <w:rsid w:val="000A574C"/>
    <w:rsid w:val="000A6AEB"/>
    <w:rsid w:val="000B222F"/>
    <w:rsid w:val="000B52B3"/>
    <w:rsid w:val="000C21FD"/>
    <w:rsid w:val="000C6A20"/>
    <w:rsid w:val="000D3BB8"/>
    <w:rsid w:val="000E67E4"/>
    <w:rsid w:val="000F0533"/>
    <w:rsid w:val="001103AD"/>
    <w:rsid w:val="00123766"/>
    <w:rsid w:val="00131CF4"/>
    <w:rsid w:val="00132A8C"/>
    <w:rsid w:val="00134B49"/>
    <w:rsid w:val="001353F5"/>
    <w:rsid w:val="0013544F"/>
    <w:rsid w:val="00141AB8"/>
    <w:rsid w:val="00153ABC"/>
    <w:rsid w:val="0015538E"/>
    <w:rsid w:val="0016094C"/>
    <w:rsid w:val="00176805"/>
    <w:rsid w:val="00177DD5"/>
    <w:rsid w:val="00185FB6"/>
    <w:rsid w:val="0018673D"/>
    <w:rsid w:val="001A06A8"/>
    <w:rsid w:val="001A0A52"/>
    <w:rsid w:val="001C117C"/>
    <w:rsid w:val="001C3C67"/>
    <w:rsid w:val="001D63B9"/>
    <w:rsid w:val="001D679F"/>
    <w:rsid w:val="001E1366"/>
    <w:rsid w:val="001E3659"/>
    <w:rsid w:val="001E53E3"/>
    <w:rsid w:val="001E7A4F"/>
    <w:rsid w:val="001F7CCB"/>
    <w:rsid w:val="0020030F"/>
    <w:rsid w:val="002003B9"/>
    <w:rsid w:val="002012CC"/>
    <w:rsid w:val="00210A6F"/>
    <w:rsid w:val="00212B17"/>
    <w:rsid w:val="002210C0"/>
    <w:rsid w:val="00223BD4"/>
    <w:rsid w:val="00230556"/>
    <w:rsid w:val="00233C63"/>
    <w:rsid w:val="00235A26"/>
    <w:rsid w:val="00243C6F"/>
    <w:rsid w:val="002522F4"/>
    <w:rsid w:val="00275071"/>
    <w:rsid w:val="0027640C"/>
    <w:rsid w:val="00276746"/>
    <w:rsid w:val="00276A0D"/>
    <w:rsid w:val="00284EF2"/>
    <w:rsid w:val="00285C67"/>
    <w:rsid w:val="00290441"/>
    <w:rsid w:val="002970AB"/>
    <w:rsid w:val="002A1AC4"/>
    <w:rsid w:val="002B23D2"/>
    <w:rsid w:val="002B354A"/>
    <w:rsid w:val="002B6484"/>
    <w:rsid w:val="002B71D5"/>
    <w:rsid w:val="002C1D9A"/>
    <w:rsid w:val="002C4222"/>
    <w:rsid w:val="002D7BA3"/>
    <w:rsid w:val="002E08AA"/>
    <w:rsid w:val="002E6E1C"/>
    <w:rsid w:val="00302553"/>
    <w:rsid w:val="00312D45"/>
    <w:rsid w:val="00316EEC"/>
    <w:rsid w:val="003248C2"/>
    <w:rsid w:val="003263C6"/>
    <w:rsid w:val="0033104C"/>
    <w:rsid w:val="003321B4"/>
    <w:rsid w:val="00332416"/>
    <w:rsid w:val="00333BB8"/>
    <w:rsid w:val="00341D1D"/>
    <w:rsid w:val="00357530"/>
    <w:rsid w:val="0036225C"/>
    <w:rsid w:val="00374EB5"/>
    <w:rsid w:val="00394B69"/>
    <w:rsid w:val="00396C5C"/>
    <w:rsid w:val="003A2D65"/>
    <w:rsid w:val="003A387A"/>
    <w:rsid w:val="003B4265"/>
    <w:rsid w:val="003B5EF9"/>
    <w:rsid w:val="003D6BE2"/>
    <w:rsid w:val="003E2AE7"/>
    <w:rsid w:val="003E4C65"/>
    <w:rsid w:val="003E7322"/>
    <w:rsid w:val="003E793D"/>
    <w:rsid w:val="003F3A81"/>
    <w:rsid w:val="0040167F"/>
    <w:rsid w:val="00412650"/>
    <w:rsid w:val="0041673C"/>
    <w:rsid w:val="00425E7B"/>
    <w:rsid w:val="00434AB6"/>
    <w:rsid w:val="004378E1"/>
    <w:rsid w:val="004604C2"/>
    <w:rsid w:val="00465C1E"/>
    <w:rsid w:val="00473DC6"/>
    <w:rsid w:val="00475A16"/>
    <w:rsid w:val="0048388B"/>
    <w:rsid w:val="00492C7F"/>
    <w:rsid w:val="004B08F3"/>
    <w:rsid w:val="004B13D7"/>
    <w:rsid w:val="004B7A3E"/>
    <w:rsid w:val="004C7BE6"/>
    <w:rsid w:val="004E0528"/>
    <w:rsid w:val="004E435F"/>
    <w:rsid w:val="00522475"/>
    <w:rsid w:val="00524C3E"/>
    <w:rsid w:val="005308FC"/>
    <w:rsid w:val="00533DA3"/>
    <w:rsid w:val="00536CC5"/>
    <w:rsid w:val="00551FEC"/>
    <w:rsid w:val="00554A48"/>
    <w:rsid w:val="005666B1"/>
    <w:rsid w:val="00570B9E"/>
    <w:rsid w:val="00574C32"/>
    <w:rsid w:val="00577527"/>
    <w:rsid w:val="00580BB5"/>
    <w:rsid w:val="00587784"/>
    <w:rsid w:val="00587B28"/>
    <w:rsid w:val="00590551"/>
    <w:rsid w:val="005A2398"/>
    <w:rsid w:val="005A5645"/>
    <w:rsid w:val="005B6FEC"/>
    <w:rsid w:val="005C2C95"/>
    <w:rsid w:val="005C63AA"/>
    <w:rsid w:val="005C6E43"/>
    <w:rsid w:val="005E7EED"/>
    <w:rsid w:val="005F1646"/>
    <w:rsid w:val="006001B4"/>
    <w:rsid w:val="006078F4"/>
    <w:rsid w:val="00612784"/>
    <w:rsid w:val="006162BC"/>
    <w:rsid w:val="00644CC5"/>
    <w:rsid w:val="00645745"/>
    <w:rsid w:val="00646E36"/>
    <w:rsid w:val="00650BD5"/>
    <w:rsid w:val="00651F79"/>
    <w:rsid w:val="006541DE"/>
    <w:rsid w:val="00672FC1"/>
    <w:rsid w:val="0067710A"/>
    <w:rsid w:val="00690604"/>
    <w:rsid w:val="006A169A"/>
    <w:rsid w:val="006A17FD"/>
    <w:rsid w:val="006A2777"/>
    <w:rsid w:val="006B285F"/>
    <w:rsid w:val="006B51E9"/>
    <w:rsid w:val="006C5250"/>
    <w:rsid w:val="006C63F1"/>
    <w:rsid w:val="006C6416"/>
    <w:rsid w:val="006D2356"/>
    <w:rsid w:val="006E142A"/>
    <w:rsid w:val="006E2EF4"/>
    <w:rsid w:val="00702821"/>
    <w:rsid w:val="00721915"/>
    <w:rsid w:val="007231A8"/>
    <w:rsid w:val="007249A7"/>
    <w:rsid w:val="00726503"/>
    <w:rsid w:val="0073088A"/>
    <w:rsid w:val="0073320A"/>
    <w:rsid w:val="00734280"/>
    <w:rsid w:val="007355AB"/>
    <w:rsid w:val="007462DD"/>
    <w:rsid w:val="0076068E"/>
    <w:rsid w:val="00771C92"/>
    <w:rsid w:val="00773950"/>
    <w:rsid w:val="00776289"/>
    <w:rsid w:val="00784663"/>
    <w:rsid w:val="007858AD"/>
    <w:rsid w:val="00790D71"/>
    <w:rsid w:val="00794447"/>
    <w:rsid w:val="007A00CD"/>
    <w:rsid w:val="007A2405"/>
    <w:rsid w:val="007A725D"/>
    <w:rsid w:val="007B1FF6"/>
    <w:rsid w:val="007C6DAA"/>
    <w:rsid w:val="007C7096"/>
    <w:rsid w:val="007D1F84"/>
    <w:rsid w:val="007E392B"/>
    <w:rsid w:val="007E476D"/>
    <w:rsid w:val="007F24E2"/>
    <w:rsid w:val="007F6521"/>
    <w:rsid w:val="007F6EC5"/>
    <w:rsid w:val="00802B53"/>
    <w:rsid w:val="00804BAD"/>
    <w:rsid w:val="0081409A"/>
    <w:rsid w:val="00821D5E"/>
    <w:rsid w:val="008239D7"/>
    <w:rsid w:val="00831025"/>
    <w:rsid w:val="008353F0"/>
    <w:rsid w:val="00836AE9"/>
    <w:rsid w:val="008411FA"/>
    <w:rsid w:val="0085101B"/>
    <w:rsid w:val="008564EE"/>
    <w:rsid w:val="008732BC"/>
    <w:rsid w:val="00893DAE"/>
    <w:rsid w:val="008943F4"/>
    <w:rsid w:val="0089464F"/>
    <w:rsid w:val="008C4673"/>
    <w:rsid w:val="008C6A4E"/>
    <w:rsid w:val="008D2B0A"/>
    <w:rsid w:val="008E13B5"/>
    <w:rsid w:val="008E3192"/>
    <w:rsid w:val="008F00AB"/>
    <w:rsid w:val="008F1477"/>
    <w:rsid w:val="00902E48"/>
    <w:rsid w:val="00907038"/>
    <w:rsid w:val="0091465E"/>
    <w:rsid w:val="0091539D"/>
    <w:rsid w:val="00924048"/>
    <w:rsid w:val="00925FB9"/>
    <w:rsid w:val="0094639B"/>
    <w:rsid w:val="00947C79"/>
    <w:rsid w:val="00947D9B"/>
    <w:rsid w:val="00947E71"/>
    <w:rsid w:val="009522F3"/>
    <w:rsid w:val="00952310"/>
    <w:rsid w:val="009539BD"/>
    <w:rsid w:val="00953A18"/>
    <w:rsid w:val="00955F56"/>
    <w:rsid w:val="00957DA0"/>
    <w:rsid w:val="00970190"/>
    <w:rsid w:val="00973757"/>
    <w:rsid w:val="00986D9A"/>
    <w:rsid w:val="009A4300"/>
    <w:rsid w:val="009B1541"/>
    <w:rsid w:val="009C4B9E"/>
    <w:rsid w:val="009D5906"/>
    <w:rsid w:val="009D6187"/>
    <w:rsid w:val="009E48A8"/>
    <w:rsid w:val="009E62F4"/>
    <w:rsid w:val="009F30E8"/>
    <w:rsid w:val="00A1380D"/>
    <w:rsid w:val="00A21774"/>
    <w:rsid w:val="00A331B0"/>
    <w:rsid w:val="00A42FEC"/>
    <w:rsid w:val="00A4500C"/>
    <w:rsid w:val="00A4537C"/>
    <w:rsid w:val="00A52C3C"/>
    <w:rsid w:val="00A534A9"/>
    <w:rsid w:val="00A53AB1"/>
    <w:rsid w:val="00A71F11"/>
    <w:rsid w:val="00A75873"/>
    <w:rsid w:val="00A76B43"/>
    <w:rsid w:val="00AA383B"/>
    <w:rsid w:val="00AB0CAF"/>
    <w:rsid w:val="00AB5B3C"/>
    <w:rsid w:val="00AC47ED"/>
    <w:rsid w:val="00AC7C7B"/>
    <w:rsid w:val="00AD12DE"/>
    <w:rsid w:val="00AE21CF"/>
    <w:rsid w:val="00AE3897"/>
    <w:rsid w:val="00AE5898"/>
    <w:rsid w:val="00AE6851"/>
    <w:rsid w:val="00AF0263"/>
    <w:rsid w:val="00B01C74"/>
    <w:rsid w:val="00B02D12"/>
    <w:rsid w:val="00B116CB"/>
    <w:rsid w:val="00B11F76"/>
    <w:rsid w:val="00B1528E"/>
    <w:rsid w:val="00B233F5"/>
    <w:rsid w:val="00B273C5"/>
    <w:rsid w:val="00B310A2"/>
    <w:rsid w:val="00B345A5"/>
    <w:rsid w:val="00B465A8"/>
    <w:rsid w:val="00B86428"/>
    <w:rsid w:val="00B97BA4"/>
    <w:rsid w:val="00B97E88"/>
    <w:rsid w:val="00BB10A8"/>
    <w:rsid w:val="00BB1126"/>
    <w:rsid w:val="00BB2726"/>
    <w:rsid w:val="00BB4C05"/>
    <w:rsid w:val="00BC27DB"/>
    <w:rsid w:val="00BC6C37"/>
    <w:rsid w:val="00BD655C"/>
    <w:rsid w:val="00BE04D0"/>
    <w:rsid w:val="00BE38C6"/>
    <w:rsid w:val="00BF4870"/>
    <w:rsid w:val="00C143DD"/>
    <w:rsid w:val="00C15459"/>
    <w:rsid w:val="00C15BA2"/>
    <w:rsid w:val="00C16724"/>
    <w:rsid w:val="00C16796"/>
    <w:rsid w:val="00C3203A"/>
    <w:rsid w:val="00C320B9"/>
    <w:rsid w:val="00C36F68"/>
    <w:rsid w:val="00C419B0"/>
    <w:rsid w:val="00C5698F"/>
    <w:rsid w:val="00C60920"/>
    <w:rsid w:val="00C700DC"/>
    <w:rsid w:val="00C72861"/>
    <w:rsid w:val="00CB2848"/>
    <w:rsid w:val="00CB6DA5"/>
    <w:rsid w:val="00CC14D4"/>
    <w:rsid w:val="00CC5063"/>
    <w:rsid w:val="00CC6A9E"/>
    <w:rsid w:val="00CD0702"/>
    <w:rsid w:val="00CD369C"/>
    <w:rsid w:val="00CE2FA1"/>
    <w:rsid w:val="00D04AB5"/>
    <w:rsid w:val="00D10455"/>
    <w:rsid w:val="00D141F6"/>
    <w:rsid w:val="00D15819"/>
    <w:rsid w:val="00D25B06"/>
    <w:rsid w:val="00D2672B"/>
    <w:rsid w:val="00D627E3"/>
    <w:rsid w:val="00D66F6A"/>
    <w:rsid w:val="00D74FCD"/>
    <w:rsid w:val="00D74FE7"/>
    <w:rsid w:val="00D773BA"/>
    <w:rsid w:val="00D9690F"/>
    <w:rsid w:val="00DA547F"/>
    <w:rsid w:val="00DB5A8F"/>
    <w:rsid w:val="00DB5BF7"/>
    <w:rsid w:val="00DC1823"/>
    <w:rsid w:val="00DF2CFF"/>
    <w:rsid w:val="00DF3365"/>
    <w:rsid w:val="00E17C7F"/>
    <w:rsid w:val="00E2685F"/>
    <w:rsid w:val="00E30B1A"/>
    <w:rsid w:val="00E35702"/>
    <w:rsid w:val="00E54EFB"/>
    <w:rsid w:val="00E57941"/>
    <w:rsid w:val="00E65125"/>
    <w:rsid w:val="00E73C2E"/>
    <w:rsid w:val="00E834C1"/>
    <w:rsid w:val="00E8496C"/>
    <w:rsid w:val="00E84B1A"/>
    <w:rsid w:val="00E93C0B"/>
    <w:rsid w:val="00E94F07"/>
    <w:rsid w:val="00EA47C9"/>
    <w:rsid w:val="00EA5618"/>
    <w:rsid w:val="00EB5AB1"/>
    <w:rsid w:val="00EC206F"/>
    <w:rsid w:val="00ED0732"/>
    <w:rsid w:val="00ED3BA6"/>
    <w:rsid w:val="00EE1D91"/>
    <w:rsid w:val="00EE50B1"/>
    <w:rsid w:val="00EE602A"/>
    <w:rsid w:val="00EE6274"/>
    <w:rsid w:val="00EF0618"/>
    <w:rsid w:val="00EF2440"/>
    <w:rsid w:val="00EF2789"/>
    <w:rsid w:val="00EF7A37"/>
    <w:rsid w:val="00F01A08"/>
    <w:rsid w:val="00F01BE3"/>
    <w:rsid w:val="00F03113"/>
    <w:rsid w:val="00F046AB"/>
    <w:rsid w:val="00F07369"/>
    <w:rsid w:val="00F10444"/>
    <w:rsid w:val="00F12669"/>
    <w:rsid w:val="00F158F9"/>
    <w:rsid w:val="00F21030"/>
    <w:rsid w:val="00F24DE9"/>
    <w:rsid w:val="00F30B5D"/>
    <w:rsid w:val="00F36EF8"/>
    <w:rsid w:val="00F47248"/>
    <w:rsid w:val="00F53B91"/>
    <w:rsid w:val="00F54617"/>
    <w:rsid w:val="00F61DE5"/>
    <w:rsid w:val="00F64B2D"/>
    <w:rsid w:val="00F64C5C"/>
    <w:rsid w:val="00F66983"/>
    <w:rsid w:val="00F80387"/>
    <w:rsid w:val="00F8710A"/>
    <w:rsid w:val="00F9589C"/>
    <w:rsid w:val="00F96364"/>
    <w:rsid w:val="00FB5DA9"/>
    <w:rsid w:val="00FC35C0"/>
    <w:rsid w:val="00FE5509"/>
    <w:rsid w:val="00FF0405"/>
    <w:rsid w:val="00FF72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77627D"/>
  <w15:docId w15:val="{A6991E52-4F56-4C9D-8E77-5796DA073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10A"/>
    <w:rPr>
      <w:rFonts w:ascii="Garamond" w:hAnsi="Garamond"/>
    </w:rPr>
  </w:style>
  <w:style w:type="paragraph" w:styleId="Ttulo1">
    <w:name w:val="heading 1"/>
    <w:basedOn w:val="Normal"/>
    <w:next w:val="Normal"/>
    <w:link w:val="Ttulo1Carter"/>
    <w:uiPriority w:val="9"/>
    <w:qFormat/>
    <w:rsid w:val="004E052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41AB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EB5AB1"/>
    <w:pPr>
      <w:keepNext/>
      <w:keepLines/>
      <w:spacing w:before="40" w:after="0"/>
      <w:outlineLvl w:val="2"/>
    </w:pPr>
    <w:rPr>
      <w:rFonts w:eastAsiaTheme="majorEastAsia" w:cstheme="majorBidi"/>
      <w:b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15B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Body">
    <w:name w:val="Body"/>
    <w:rsid w:val="00F01A08"/>
    <w:pPr>
      <w:spacing w:after="0" w:line="240" w:lineRule="auto"/>
    </w:pPr>
    <w:rPr>
      <w:rFonts w:ascii="Helvetica" w:eastAsia="ヒラギノ角ゴ Pro W3" w:hAnsi="Helvetica" w:cs="Times New Roman"/>
      <w:color w:val="000000"/>
      <w:szCs w:val="20"/>
      <w:lang w:val="en-US"/>
    </w:rPr>
  </w:style>
  <w:style w:type="paragraph" w:styleId="Ttulo">
    <w:name w:val="Title"/>
    <w:basedOn w:val="Normal"/>
    <w:next w:val="Normal"/>
    <w:link w:val="TtuloCarter"/>
    <w:uiPriority w:val="10"/>
    <w:qFormat/>
    <w:rsid w:val="00275071"/>
    <w:pPr>
      <w:spacing w:after="0"/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275071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4E0528"/>
    <w:rPr>
      <w:rFonts w:ascii="Garamond" w:eastAsiaTheme="majorEastAsia" w:hAnsi="Garamond" w:cstheme="majorBidi"/>
      <w:b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BE04D0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BE04D0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BE04D0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076D31"/>
    <w:rPr>
      <w:rFonts w:ascii="Times New Roman" w:hAnsi="Times New Roman"/>
    </w:rPr>
  </w:style>
  <w:style w:type="paragraph" w:styleId="Rodap">
    <w:name w:val="footer"/>
    <w:basedOn w:val="Normal"/>
    <w:link w:val="RodapCarte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076D31"/>
    <w:rPr>
      <w:rFonts w:ascii="Times New Roman" w:hAnsi="Times New Roma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96C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96C5C"/>
    <w:rPr>
      <w:rFonts w:ascii="Tahoma" w:hAnsi="Tahoma" w:cs="Tahoma"/>
      <w:sz w:val="16"/>
      <w:szCs w:val="16"/>
    </w:rPr>
  </w:style>
  <w:style w:type="paragraph" w:customStyle="1" w:styleId="Heading1noTOC">
    <w:name w:val="Heading 1 (no TOC)"/>
    <w:basedOn w:val="Normal"/>
    <w:next w:val="Normal"/>
    <w:link w:val="Heading1noTOCChar"/>
    <w:qFormat/>
    <w:rsid w:val="00F54617"/>
    <w:pPr>
      <w:spacing w:before="3000" w:after="1000" w:line="312" w:lineRule="auto"/>
      <w:ind w:firstLine="567"/>
      <w:jc w:val="right"/>
    </w:pPr>
    <w:rPr>
      <w:rFonts w:ascii="Palatino" w:eastAsia="Times New Roman" w:hAnsi="Palatino" w:cs="Times New Roman"/>
      <w:b/>
      <w:sz w:val="40"/>
      <w:szCs w:val="40"/>
      <w:lang w:eastAsia="pt-PT"/>
    </w:rPr>
  </w:style>
  <w:style w:type="character" w:customStyle="1" w:styleId="Heading1noTOCChar">
    <w:name w:val="Heading 1 (no TOC) Char"/>
    <w:link w:val="Heading1noTOC"/>
    <w:rsid w:val="00F54617"/>
    <w:rPr>
      <w:rFonts w:ascii="Palatino" w:eastAsia="Times New Roman" w:hAnsi="Palatino" w:cs="Times New Roman"/>
      <w:b/>
      <w:sz w:val="40"/>
      <w:szCs w:val="40"/>
      <w:lang w:eastAsia="pt-PT"/>
    </w:rPr>
  </w:style>
  <w:style w:type="table" w:styleId="TabelacomGrelha">
    <w:name w:val="Table Grid"/>
    <w:basedOn w:val="Tabelanormal"/>
    <w:uiPriority w:val="39"/>
    <w:rsid w:val="00F104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dicedeilustraes">
    <w:name w:val="table of figures"/>
    <w:basedOn w:val="Normal"/>
    <w:next w:val="Normal"/>
    <w:uiPriority w:val="99"/>
    <w:unhideWhenUsed/>
    <w:rsid w:val="00062EA0"/>
    <w:pPr>
      <w:spacing w:after="0"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141AB8"/>
    <w:rPr>
      <w:rFonts w:ascii="Garamond" w:eastAsiaTheme="majorEastAsia" w:hAnsi="Garamond" w:cstheme="majorBidi"/>
      <w:b/>
      <w:sz w:val="28"/>
      <w:szCs w:val="26"/>
    </w:rPr>
  </w:style>
  <w:style w:type="paragraph" w:styleId="PargrafodaLista">
    <w:name w:val="List Paragraph"/>
    <w:basedOn w:val="Normal"/>
    <w:uiPriority w:val="34"/>
    <w:qFormat/>
    <w:rsid w:val="00141AB8"/>
    <w:pPr>
      <w:ind w:left="720"/>
      <w:contextualSpacing/>
    </w:pPr>
  </w:style>
  <w:style w:type="character" w:customStyle="1" w:styleId="Ttulo3Carter">
    <w:name w:val="Título 3 Caráter"/>
    <w:basedOn w:val="Tipodeletrapredefinidodopargrafo"/>
    <w:link w:val="Ttulo3"/>
    <w:uiPriority w:val="9"/>
    <w:rsid w:val="00EB5AB1"/>
    <w:rPr>
      <w:rFonts w:ascii="Garamond" w:eastAsiaTheme="majorEastAsia" w:hAnsi="Garamond" w:cstheme="majorBidi"/>
      <w:b/>
      <w:sz w:val="26"/>
    </w:rPr>
  </w:style>
  <w:style w:type="paragraph" w:styleId="ndice2">
    <w:name w:val="toc 2"/>
    <w:basedOn w:val="Normal"/>
    <w:next w:val="Normal"/>
    <w:autoRedefine/>
    <w:uiPriority w:val="39"/>
    <w:unhideWhenUsed/>
    <w:rsid w:val="00AE3897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AE3897"/>
    <w:pPr>
      <w:spacing w:after="100"/>
      <w:ind w:left="480"/>
    </w:pPr>
  </w:style>
  <w:style w:type="paragraph" w:customStyle="1" w:styleId="template">
    <w:name w:val="template"/>
    <w:basedOn w:val="Normal"/>
    <w:rsid w:val="00A52C3C"/>
    <w:pPr>
      <w:spacing w:after="0" w:line="240" w:lineRule="exact"/>
    </w:pPr>
    <w:rPr>
      <w:rFonts w:ascii="Arial" w:eastAsia="Times New Roman" w:hAnsi="Arial" w:cs="Arial"/>
      <w:i/>
      <w:iCs/>
      <w:sz w:val="22"/>
      <w:szCs w:val="22"/>
      <w:lang w:bidi="he-IL"/>
    </w:rPr>
  </w:style>
  <w:style w:type="character" w:customStyle="1" w:styleId="fontstyle01">
    <w:name w:val="fontstyle01"/>
    <w:rsid w:val="006C63F1"/>
    <w:rPr>
      <w:rFonts w:ascii="F16" w:eastAsia="Times New Roman" w:hAnsi="F16" w:cs="Times New Roman" w:hint="default"/>
      <w:b w:val="0"/>
      <w:bCs w:val="0"/>
      <w:i w:val="0"/>
      <w:iCs w:val="0"/>
      <w:color w:val="000000"/>
      <w:sz w:val="22"/>
      <w:szCs w:val="22"/>
    </w:rPr>
  </w:style>
  <w:style w:type="paragraph" w:styleId="Legenda">
    <w:name w:val="caption"/>
    <w:basedOn w:val="Normal"/>
    <w:next w:val="Normal"/>
    <w:uiPriority w:val="35"/>
    <w:unhideWhenUsed/>
    <w:qFormat/>
    <w:rsid w:val="000C21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GridTable4-Accent31">
    <w:name w:val="Grid Table 4 - Accent 31"/>
    <w:basedOn w:val="Tabelanormal"/>
    <w:uiPriority w:val="49"/>
    <w:rsid w:val="00B97BA4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le-ColHead">
    <w:name w:val="Table - Col. Head"/>
    <w:basedOn w:val="Normal"/>
    <w:rsid w:val="007C7096"/>
    <w:pPr>
      <w:keepNext/>
      <w:suppressAutoHyphens/>
      <w:spacing w:before="60" w:after="60" w:line="240" w:lineRule="auto"/>
    </w:pPr>
    <w:rPr>
      <w:rFonts w:ascii="Arial" w:eastAsia="Times New Roman" w:hAnsi="Arial" w:cs="Times New Roman"/>
      <w:b/>
      <w:sz w:val="20"/>
      <w:szCs w:val="20"/>
    </w:rPr>
  </w:style>
  <w:style w:type="paragraph" w:customStyle="1" w:styleId="Table-Text">
    <w:name w:val="Table - Text"/>
    <w:basedOn w:val="Normal"/>
    <w:rsid w:val="007C7096"/>
    <w:pPr>
      <w:spacing w:before="60" w:after="6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B0CAF"/>
    <w:pPr>
      <w:spacing w:after="0" w:line="240" w:lineRule="auto"/>
    </w:pPr>
    <w:rPr>
      <w:rFonts w:asciiTheme="minorHAnsi" w:hAnsiTheme="minorHAnsi"/>
      <w:sz w:val="20"/>
      <w:szCs w:val="20"/>
      <w:lang w:val="en-US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B0CAF"/>
    <w:rPr>
      <w:sz w:val="20"/>
      <w:szCs w:val="20"/>
      <w:lang w:val="en-US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AB0CAF"/>
    <w:rPr>
      <w:sz w:val="16"/>
      <w:szCs w:val="16"/>
    </w:rPr>
  </w:style>
  <w:style w:type="paragraph" w:styleId="Bibliografia">
    <w:name w:val="Bibliography"/>
    <w:basedOn w:val="Normal"/>
    <w:next w:val="Normal"/>
    <w:uiPriority w:val="37"/>
    <w:unhideWhenUsed/>
    <w:rsid w:val="00524C3E"/>
  </w:style>
  <w:style w:type="character" w:styleId="Forte">
    <w:name w:val="Strong"/>
    <w:basedOn w:val="Tipodeletrapredefinidodopargrafo"/>
    <w:uiPriority w:val="22"/>
    <w:qFormat/>
    <w:rsid w:val="00B01C74"/>
    <w:rPr>
      <w:b/>
      <w:bCs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C15BA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fontstyle21">
    <w:name w:val="fontstyle21"/>
    <w:basedOn w:val="Tipodeletrapredefinidodopargrafo"/>
    <w:rsid w:val="00947C79"/>
    <w:rPr>
      <w:rFonts w:ascii="Times-Bold" w:hAnsi="Times-Bold" w:hint="default"/>
      <w:b/>
      <w:bCs/>
      <w:i w:val="0"/>
      <w:iCs w:val="0"/>
      <w:color w:val="242021"/>
      <w:sz w:val="20"/>
      <w:szCs w:val="20"/>
    </w:rPr>
  </w:style>
  <w:style w:type="character" w:customStyle="1" w:styleId="fontstyle31">
    <w:name w:val="fontstyle31"/>
    <w:basedOn w:val="Tipodeletrapredefinidodopargrafo"/>
    <w:rsid w:val="00947C79"/>
    <w:rPr>
      <w:rFonts w:ascii="Times-Italic" w:hAnsi="Times-Italic" w:hint="default"/>
      <w:b w:val="0"/>
      <w:bCs w:val="0"/>
      <w:i/>
      <w:iCs/>
      <w:color w:val="242021"/>
      <w:sz w:val="20"/>
      <w:szCs w:val="20"/>
    </w:rPr>
  </w:style>
  <w:style w:type="paragraph" w:styleId="NormalWeb">
    <w:name w:val="Normal (Web)"/>
    <w:basedOn w:val="Normal"/>
    <w:uiPriority w:val="99"/>
    <w:unhideWhenUsed/>
    <w:rsid w:val="00894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pt-PT"/>
    </w:rPr>
  </w:style>
  <w:style w:type="character" w:customStyle="1" w:styleId="fontstyle41">
    <w:name w:val="fontstyle41"/>
    <w:basedOn w:val="Tipodeletrapredefinidodopargrafo"/>
    <w:rsid w:val="0040167F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character" w:customStyle="1" w:styleId="fontstyle51">
    <w:name w:val="fontstyle51"/>
    <w:basedOn w:val="Tipodeletrapredefinidodopargrafo"/>
    <w:rsid w:val="00434AB6"/>
    <w:rPr>
      <w:rFonts w:ascii="Times-Italic" w:hAnsi="Times-Italic" w:hint="default"/>
      <w:b w:val="0"/>
      <w:bCs w:val="0"/>
      <w:i/>
      <w:iCs/>
      <w:color w:val="242021"/>
      <w:sz w:val="20"/>
      <w:szCs w:val="20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0273FA"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210C0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2210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5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9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9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82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32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195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98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8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7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36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5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6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5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9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9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2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131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0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16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028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875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3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928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276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040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2028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6105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538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11830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8807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809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1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2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94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90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04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531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6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6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ic99</b:Tag>
    <b:SourceType>Book</b:SourceType>
    <b:Guid>{CBA512C7-6DDE-42EB-97C5-D1347E05A051}</b:Guid>
    <b:Author>
      <b:Author>
        <b:NameList>
          <b:Person>
            <b:Last>Richardson et al.</b:Last>
            <b:First>Roberto</b:First>
            <b:Middle>Jarry</b:Middle>
          </b:Person>
        </b:NameList>
      </b:Author>
    </b:Author>
    <b:Title>Pesquisa Social: métodos e técnicas</b:Title>
    <b:Year>1999</b:Year>
    <b:City>São Paulo</b:City>
    <b:RefOrder>1</b:RefOrder>
  </b:Source>
  <b:Source>
    <b:Tag>HAG97</b:Tag>
    <b:SourceType>Book</b:SourceType>
    <b:Guid>{F3E9EA0E-7C74-4969-8089-33D52C5BBFF2}</b:Guid>
    <b:Author>
      <b:Author>
        <b:NameList>
          <b:Person>
            <b:Last>HAGUETTE</b:Last>
            <b:First>Teresa</b:First>
            <b:Middle>Maria Frota</b:Middle>
          </b:Person>
        </b:NameList>
      </b:Author>
      <b:Editor>
        <b:NameList>
          <b:Person>
            <b:Last>Vozes</b:Last>
          </b:Person>
        </b:NameList>
      </b:Editor>
    </b:Author>
    <b:Title>Metodologias qualitativas na Sociologia</b:Title>
    <b:Year>1997</b:Year>
    <b:City>Petrópolis</b:City>
    <b:Edition> 5ª edição</b:Edition>
    <b:RefOrder>3</b:RefOrder>
  </b:Source>
  <b:Source>
    <b:Tag>Cou13</b:Tag>
    <b:SourceType>Book</b:SourceType>
    <b:Guid>{F29E1D9D-D7E5-4380-9940-45275908C3E6}</b:Guid>
    <b:Title>Sistemas Distribuídos; Conceitos e Projetos.</b:Title>
    <b:Year>2013</b:Year>
    <b:City>São Paulo</b:City>
    <b:Author>
      <b:Author>
        <b:NameList>
          <b:Person>
            <b:Last>Coulouris</b:Last>
            <b:First>G:</b:First>
            <b:Middle>et al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18EBFD1C-945A-40C4-A0E1-D18C0622C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895</Words>
  <Characters>5106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Zeferino Tembe</dc:creator>
  <cp:lastModifiedBy>Stelio Mondlane</cp:lastModifiedBy>
  <cp:revision>4</cp:revision>
  <cp:lastPrinted>2024-06-18T19:07:00Z</cp:lastPrinted>
  <dcterms:created xsi:type="dcterms:W3CDTF">2024-08-18T10:13:00Z</dcterms:created>
  <dcterms:modified xsi:type="dcterms:W3CDTF">2024-08-3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_jn</vt:lpwstr>
  </property>
  <property fmtid="{D5CDD505-2E9C-101B-9397-08002B2CF9AE}" pid="3" name="Mendeley Recent Style Name 0_1">
    <vt:lpwstr>APA J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12642921/apa-jn</vt:lpwstr>
  </property>
  <property fmtid="{D5CDD505-2E9C-101B-9397-08002B2CF9AE}" pid="7" name="Mendeley Recent Style Name 2_1">
    <vt:lpwstr>American Psychological Association 6th edition - Jose Nhavoto</vt:lpwstr>
  </property>
  <property fmtid="{D5CDD505-2E9C-101B-9397-08002B2CF9AE}" pid="8" name="Mendeley Recent Style Id 3_1">
    <vt:lpwstr>http://www.zotero.org/styles/harvard-thesis</vt:lpwstr>
  </property>
  <property fmtid="{D5CDD505-2E9C-101B-9397-08002B2CF9AE}" pid="9" name="Mendeley Recent Style Name 3_1">
    <vt:lpwstr>Harvard Thesis</vt:lpwstr>
  </property>
  <property fmtid="{D5CDD505-2E9C-101B-9397-08002B2CF9AE}" pid="10" name="Mendeley Recent Style Id 4_1">
    <vt:lpwstr>http://www.zotero.org/styles/journal-of-medical-internet-research</vt:lpwstr>
  </property>
  <property fmtid="{D5CDD505-2E9C-101B-9397-08002B2CF9AE}" pid="11" name="Mendeley Recent Style Name 4_1">
    <vt:lpwstr>Journal of Medical Internet Research</vt:lpwstr>
  </property>
  <property fmtid="{D5CDD505-2E9C-101B-9397-08002B2CF9AE}" pid="12" name="Mendeley Recent Style Id 5_1">
    <vt:lpwstr>http://www.zotero.org/styles/sage-vancouver-brackets</vt:lpwstr>
  </property>
  <property fmtid="{D5CDD505-2E9C-101B-9397-08002B2CF9AE}" pid="13" name="Mendeley Recent Style Name 5_1">
    <vt:lpwstr>SAGE Vancouver (brackets)</vt:lpwstr>
  </property>
  <property fmtid="{D5CDD505-2E9C-101B-9397-08002B2CF9AE}" pid="14" name="Mendeley Recent Style Id 6_1">
    <vt:lpwstr>http://www.zotero.org/styles/vancouver</vt:lpwstr>
  </property>
  <property fmtid="{D5CDD505-2E9C-101B-9397-08002B2CF9AE}" pid="15" name="Mendeley Recent Style Name 6_1">
    <vt:lpwstr>Vancouver</vt:lpwstr>
  </property>
  <property fmtid="{D5CDD505-2E9C-101B-9397-08002B2CF9AE}" pid="16" name="Mendeley Recent Style Id 7_1">
    <vt:lpwstr>http://www.zotero.org/styles/vancouver-fr-ca</vt:lpwstr>
  </property>
  <property fmtid="{D5CDD505-2E9C-101B-9397-08002B2CF9AE}" pid="17" name="Mendeley Recent Style Name 7_1">
    <vt:lpwstr>Vancouver (French - Canada)</vt:lpwstr>
  </property>
  <property fmtid="{D5CDD505-2E9C-101B-9397-08002B2CF9AE}" pid="18" name="Mendeley Recent Style Id 8_1">
    <vt:lpwstr>http://www.zotero.org/styles/vancouver-brackets</vt:lpwstr>
  </property>
  <property fmtid="{D5CDD505-2E9C-101B-9397-08002B2CF9AE}" pid="19" name="Mendeley Recent Style Name 8_1">
    <vt:lpwstr>Vancouver (brackets)</vt:lpwstr>
  </property>
  <property fmtid="{D5CDD505-2E9C-101B-9397-08002B2CF9AE}" pid="20" name="Mendeley Recent Style Id 9_1">
    <vt:lpwstr>http://www.zotero.org/styles/vancouver_edited</vt:lpwstr>
  </property>
  <property fmtid="{D5CDD505-2E9C-101B-9397-08002B2CF9AE}" pid="21" name="Mendeley Recent Style Name 9_1">
    <vt:lpwstr>Vancouver (edited)</vt:lpwstr>
  </property>
</Properties>
</file>